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7128AC" w:rsidR="006149B1" w:rsidP="007128AC" w:rsidRDefault="007128AC" w14:paraId="0C3CFABA" w14:textId="15D36003">
      <w:pPr>
        <w:rPr>
          <w:rFonts w:ascii="Aptos Narrow" w:hAnsi="Aptos Narrow" w:eastAsia="Times New Roman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</w:pPr>
      <w:bookmarkStart w:name="_Hlk536359931"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128AC">
        <w:rPr>
          <w:rFonts w:ascii="Aptos Narrow" w:hAnsi="Aptos Narrow" w:eastAsia="Times New Roman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I</w:t>
      </w:r>
      <w:r>
        <w:rPr>
          <w:rFonts w:ascii="Aptos Narrow" w:hAnsi="Aptos Narrow" w:eastAsia="Times New Roman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T</w:t>
      </w:r>
      <w:r w:rsidRPr="007128AC">
        <w:rPr>
          <w:rFonts w:ascii="Aptos Narrow" w:hAnsi="Aptos Narrow" w:eastAsia="Times New Roman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SE Group Work Diary Form</w:t>
      </w:r>
    </w:p>
    <w:p w:rsidR="007128AC" w:rsidP="00ED138B" w:rsidRDefault="007128AC" w14:paraId="2D798B97" w14:textId="77777777">
      <w:pPr>
        <w:spacing w:after="0" w:line="240" w:lineRule="auto"/>
        <w:rPr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60"/>
        <w:gridCol w:w="2433"/>
        <w:gridCol w:w="10740"/>
      </w:tblGrid>
      <w:tr w:rsidRPr="007128AC" w:rsidR="007128AC" w:rsidTr="007128AC" w14:paraId="1B91B016" w14:textId="77777777">
        <w:trPr>
          <w:trHeight w:val="300"/>
        </w:trPr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2F2F2"/>
            <w:noWrap/>
            <w:vAlign w:val="bottom"/>
            <w:hideMark/>
          </w:tcPr>
          <w:p w:rsidRPr="007128AC" w:rsidR="007128AC" w:rsidP="007128AC" w:rsidRDefault="007128AC" w14:paraId="0AB9A4D1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  <w:t>Student Name</w:t>
            </w:r>
          </w:p>
        </w:tc>
        <w:tc>
          <w:tcPr>
            <w:tcW w:w="0" w:type="auto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shd w:val="clear" w:color="000000" w:fill="F2F2F2"/>
            <w:noWrap/>
            <w:vAlign w:val="bottom"/>
            <w:hideMark/>
          </w:tcPr>
          <w:p w:rsidRPr="007128AC" w:rsidR="007128AC" w:rsidP="007128AC" w:rsidRDefault="007128AC" w14:paraId="0EF4AC5D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  <w:t>Email</w:t>
            </w:r>
          </w:p>
        </w:tc>
        <w:tc>
          <w:tcPr>
            <w:tcW w:w="0" w:type="auto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shd w:val="clear" w:color="000000" w:fill="F2F2F2"/>
            <w:noWrap/>
            <w:vAlign w:val="bottom"/>
            <w:hideMark/>
          </w:tcPr>
          <w:p w:rsidRPr="007128AC" w:rsidR="007128AC" w:rsidP="007128AC" w:rsidRDefault="007128AC" w14:paraId="5B85155E" w14:textId="77777777">
            <w:pPr>
              <w:spacing w:after="0" w:line="240" w:lineRule="auto"/>
              <w:jc w:val="center"/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  <w:t>Work Diary Agreed Tasks</w:t>
            </w:r>
          </w:p>
        </w:tc>
      </w:tr>
      <w:tr w:rsidRPr="007128AC" w:rsidR="007128AC" w:rsidTr="007128AC" w14:paraId="485E9A62" w14:textId="77777777">
        <w:trPr>
          <w:trHeight w:val="300"/>
        </w:trPr>
        <w:tc>
          <w:tcPr>
            <w:tcW w:w="0" w:type="auto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7128AC" w:rsidP="007128AC" w:rsidRDefault="007128AC" w14:paraId="3F1CF5EA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David Adegeloy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7128AC" w:rsidP="007128AC" w:rsidRDefault="007128AC" w14:paraId="5512D525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467886"/>
                <w:sz w:val="22"/>
                <w:u w:val="single"/>
                <w:lang w:val="en-GB" w:eastAsia="en-GB"/>
              </w:rPr>
            </w:pPr>
            <w:hyperlink w:history="1" r:id="rId8">
              <w:r w:rsidRPr="007128AC">
                <w:rPr>
                  <w:rFonts w:ascii="Aptos Narrow" w:hAnsi="Aptos Narrow" w:eastAsia="Times New Roman" w:cs="Times New Roman"/>
                  <w:color w:val="467886"/>
                  <w:sz w:val="22"/>
                  <w:u w:val="single"/>
                  <w:lang w:val="en-GB" w:eastAsia="en-GB"/>
                </w:rPr>
                <w:t>c202023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7128AC" w:rsidP="007128AC" w:rsidRDefault="007128AC" w14:paraId="4E87BCB0" w14:textId="2699A3DF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</w:t>
            </w:r>
            <w:r w:rsidR="004F3E77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s</w:t>
            </w: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, Complete Figma Prototype, Code Application</w:t>
            </w:r>
          </w:p>
        </w:tc>
      </w:tr>
      <w:tr w:rsidRPr="007128AC" w:rsidR="00A21E79" w:rsidTr="007128AC" w14:paraId="2079F1A4" w14:textId="77777777">
        <w:trPr>
          <w:trHeight w:val="300"/>
        </w:trPr>
        <w:tc>
          <w:tcPr>
            <w:tcW w:w="0" w:type="auto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70557166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Odi </w:t>
            </w:r>
            <w:proofErr w:type="spellStart"/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Ehim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18EC410E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467886"/>
                <w:sz w:val="22"/>
                <w:u w:val="single"/>
                <w:lang w:val="en-GB" w:eastAsia="en-GB"/>
              </w:rPr>
            </w:pPr>
            <w:hyperlink w:history="1" r:id="rId9">
              <w:r w:rsidRPr="007128AC">
                <w:rPr>
                  <w:rFonts w:ascii="Aptos Narrow" w:hAnsi="Aptos Narrow" w:eastAsia="Times New Roman" w:cs="Times New Roman"/>
                  <w:color w:val="467886"/>
                  <w:sz w:val="22"/>
                  <w:u w:val="single"/>
                  <w:lang w:val="en-GB" w:eastAsia="en-GB"/>
                </w:rPr>
                <w:t>c3018521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3A887840" w14:textId="078DE5F4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</w:t>
            </w:r>
            <w:r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s</w:t>
            </w: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, Complete Figma Prototype, Code Application</w:t>
            </w:r>
          </w:p>
        </w:tc>
      </w:tr>
      <w:tr w:rsidRPr="007128AC" w:rsidR="00A21E79" w:rsidTr="007128AC" w14:paraId="7956B471" w14:textId="77777777">
        <w:trPr>
          <w:trHeight w:val="300"/>
        </w:trPr>
        <w:tc>
          <w:tcPr>
            <w:tcW w:w="0" w:type="auto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0137D183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Igor Jankowski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556D3327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467886"/>
                <w:sz w:val="22"/>
                <w:u w:val="single"/>
                <w:lang w:val="en-GB" w:eastAsia="en-GB"/>
              </w:rPr>
            </w:pPr>
            <w:hyperlink w:history="1" r:id="rId10">
              <w:r w:rsidRPr="007128AC">
                <w:rPr>
                  <w:rFonts w:ascii="Aptos Narrow" w:hAnsi="Aptos Narrow" w:eastAsia="Times New Roman" w:cs="Times New Roman"/>
                  <w:color w:val="467886"/>
                  <w:sz w:val="22"/>
                  <w:u w:val="single"/>
                  <w:lang w:val="en-GB" w:eastAsia="en-GB"/>
                </w:rPr>
                <w:t>c2053730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59505195" w14:textId="36DC6CD2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Back-end - Design Database, Design Entity Relationship + C4 Model Diagram,</w:t>
            </w:r>
            <w:r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 Design MVC Diagram,</w:t>
            </w: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 Implement Database into the Application</w:t>
            </w:r>
          </w:p>
        </w:tc>
      </w:tr>
      <w:tr w:rsidRPr="007128AC" w:rsidR="00A21E79" w:rsidTr="007128AC" w14:paraId="4D8D788E" w14:textId="77777777">
        <w:trPr>
          <w:trHeight w:val="300"/>
        </w:trPr>
        <w:tc>
          <w:tcPr>
            <w:tcW w:w="0" w:type="auto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0E5541CC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Abdirizak Mumin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77C9F491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467886"/>
                <w:sz w:val="22"/>
                <w:u w:val="single"/>
                <w:lang w:val="en-GB" w:eastAsia="en-GB"/>
              </w:rPr>
            </w:pPr>
            <w:hyperlink w:history="1" r:id="rId11">
              <w:r w:rsidRPr="007128AC">
                <w:rPr>
                  <w:rFonts w:ascii="Aptos Narrow" w:hAnsi="Aptos Narrow" w:eastAsia="Times New Roman" w:cs="Times New Roman"/>
                  <w:color w:val="467886"/>
                  <w:sz w:val="22"/>
                  <w:u w:val="single"/>
                  <w:lang w:val="en-GB" w:eastAsia="en-GB"/>
                </w:rPr>
                <w:t>c105370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19B84721" w14:textId="4B82180A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Back-end - Design Database, Design Entity Relationship + C4 Model Diagram,</w:t>
            </w:r>
            <w:r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 Design MVC Diagram,</w:t>
            </w: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 Implement Database into the Application</w:t>
            </w:r>
          </w:p>
        </w:tc>
      </w:tr>
    </w:tbl>
    <w:p w:rsidRPr="00D440A1" w:rsidR="007128AC" w:rsidP="00ED138B" w:rsidRDefault="007128AC" w14:paraId="01DDBFC7" w14:textId="77777777">
      <w:pPr>
        <w:spacing w:after="0" w:line="240" w:lineRule="auto"/>
        <w:rPr>
          <w:sz w:val="28"/>
          <w:szCs w:val="28"/>
        </w:rPr>
      </w:pPr>
    </w:p>
    <w:tbl>
      <w:tblPr>
        <w:tblStyle w:val="TableGrid"/>
        <w:tblW w:w="1461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077"/>
        <w:gridCol w:w="1958"/>
        <w:gridCol w:w="1167"/>
        <w:gridCol w:w="1278"/>
        <w:gridCol w:w="6136"/>
      </w:tblGrid>
      <w:tr w:rsidRPr="004236AE" w:rsidR="00A03B32" w:rsidTr="00E5028F" w14:paraId="012A95A6" w14:textId="77777777">
        <w:trPr>
          <w:trHeight w:val="180"/>
        </w:trPr>
        <w:tc>
          <w:tcPr>
            <w:tcW w:w="4140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E74A09" w:rsidRDefault="00A03B32" w14:paraId="34255C43" w14:textId="2D16F6E7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E74A09" w:rsidRDefault="00A03B32" w14:paraId="60984061" w14:textId="77777777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A03B32" w:rsidRDefault="00A03B32" w14:paraId="4BEAC026" w14:textId="04CCBA6C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A03B32" w:rsidRDefault="00A03B32" w14:paraId="07DA55C3" w14:textId="52CEB431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  <w:tc>
          <w:tcPr>
            <w:tcW w:w="6264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E74A09" w:rsidRDefault="00A03B32" w14:paraId="18514757" w14:textId="3C528CB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PROJECT DELIVERABLE</w:t>
            </w:r>
          </w:p>
        </w:tc>
      </w:tr>
      <w:tr w:rsidRPr="004236AE" w:rsidR="00A03B32" w:rsidTr="00E5028F" w14:paraId="10960C2E" w14:textId="77777777">
        <w:trPr>
          <w:trHeight w:val="758"/>
        </w:trPr>
        <w:tc>
          <w:tcPr>
            <w:tcW w:w="41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4236AE" w:rsidR="00A03B32" w:rsidP="004236AE" w:rsidRDefault="00A874CE" w14:paraId="59BBA7E4" w14:textId="411DD9FF">
            <w:pPr>
              <w:spacing w:line="276" w:lineRule="auto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Inventory Management System</w:t>
            </w:r>
          </w:p>
        </w:tc>
        <w:tc>
          <w:tcPr>
            <w:tcW w:w="198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vAlign w:val="center"/>
          </w:tcPr>
          <w:p w:rsidRPr="00A03B32" w:rsidR="00A03B32" w:rsidP="004236AE" w:rsidRDefault="00A874CE" w14:paraId="2B2586AC" w14:textId="77A07AE0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David A.</w:t>
            </w:r>
          </w:p>
        </w:tc>
        <w:tc>
          <w:tcPr>
            <w:tcW w:w="1116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A03B32" w:rsidR="00A03B32" w:rsidP="00A03B32" w:rsidRDefault="00A874CE" w14:paraId="59AC2CC1" w14:textId="0E37D0E1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1/10/2024</w:t>
            </w:r>
          </w:p>
        </w:tc>
        <w:tc>
          <w:tcPr>
            <w:tcW w:w="1116" w:type="dxa"/>
            <w:tcBorders>
              <w:top w:val="single" w:color="BFBFBF" w:themeColor="background1" w:themeShade="BF" w:sz="8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A03B32" w:rsidR="00A03B32" w:rsidP="00A03B32" w:rsidRDefault="00A874CE" w14:paraId="3D3DD1C3" w14:textId="7516A161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07/01/2025</w:t>
            </w:r>
          </w:p>
        </w:tc>
        <w:tc>
          <w:tcPr>
            <w:tcW w:w="626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vAlign w:val="center"/>
          </w:tcPr>
          <w:p w:rsidRPr="00A03B32" w:rsidR="00A03B32" w:rsidP="004236AE" w:rsidRDefault="00A874CE" w14:paraId="0F24C494" w14:textId="29C27EF2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Web Application</w:t>
            </w:r>
          </w:p>
        </w:tc>
      </w:tr>
    </w:tbl>
    <w:p w:rsidRPr="009B4459" w:rsidR="004236AE" w:rsidP="00E74A09" w:rsidRDefault="004236AE" w14:paraId="30CB685B" w14:textId="77777777">
      <w:pPr>
        <w:spacing w:after="0" w:line="276" w:lineRule="auto"/>
        <w:rPr>
          <w:color w:val="595959" w:themeColor="text1" w:themeTint="A6"/>
          <w:sz w:val="22"/>
        </w:rPr>
      </w:pPr>
      <w:bookmarkStart w:name="_Hlk184173417" w:id="1"/>
    </w:p>
    <w:tbl>
      <w:tblPr>
        <w:tblW w:w="14624" w:type="dxa"/>
        <w:tblLook w:val="04A0" w:firstRow="1" w:lastRow="0" w:firstColumn="1" w:lastColumn="0" w:noHBand="0" w:noVBand="1"/>
      </w:tblPr>
      <w:tblGrid>
        <w:gridCol w:w="3558"/>
        <w:gridCol w:w="1345"/>
        <w:gridCol w:w="1372"/>
        <w:gridCol w:w="1278"/>
        <w:gridCol w:w="1278"/>
        <w:gridCol w:w="1106"/>
        <w:gridCol w:w="1417"/>
        <w:gridCol w:w="3270"/>
      </w:tblGrid>
      <w:tr w:rsidRPr="0049564B" w:rsidR="00E36E60" w:rsidTr="41E6BDE6" w14:paraId="19ACF582" w14:textId="77777777">
        <w:trPr>
          <w:trHeight w:val="576"/>
        </w:trPr>
        <w:tc>
          <w:tcPr>
            <w:tcW w:w="3558" w:type="dxa"/>
            <w:tcBorders>
              <w:top w:val="single" w:color="BFBFBF" w:themeColor="background1" w:themeShade="BF" w:sz="18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5DCE4" w:themeFill="text2" w:themeFillTint="33"/>
            <w:noWrap/>
            <w:tcMar/>
            <w:vAlign w:val="center"/>
          </w:tcPr>
          <w:p w:rsidRPr="00A03B32" w:rsidR="00A03B32" w:rsidP="00A03B32" w:rsidRDefault="00A03B32" w14:paraId="72690E7E" w14:textId="6F3D871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A03B32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1345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5DCE4" w:themeFill="text2" w:themeFillTint="33"/>
            <w:tcMar/>
            <w:vAlign w:val="center"/>
            <w:hideMark/>
          </w:tcPr>
          <w:p w:rsidRPr="00A03B32" w:rsidR="00A03B32" w:rsidP="004236AE" w:rsidRDefault="00A03B32" w14:paraId="435DFDD2" w14:textId="0708EA73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FEATURE TYPE</w:t>
            </w:r>
          </w:p>
        </w:tc>
        <w:tc>
          <w:tcPr>
            <w:tcW w:w="1372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4236AE" w:rsidRDefault="00A03B32" w14:paraId="137974E6" w14:textId="7E3AD35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RESPONSIBLE</w:t>
            </w:r>
          </w:p>
        </w:tc>
        <w:tc>
          <w:tcPr>
            <w:tcW w:w="1278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A03B32" w:rsidRDefault="00A03B32" w14:paraId="35864644" w14:textId="5A3D2643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TART 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278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A03B32" w:rsidRDefault="00A03B32" w14:paraId="7B4266B5" w14:textId="76F1B13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END 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106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D440A1" w:rsidRDefault="00A03B32" w14:paraId="3D6B1CF3" w14:textId="58040F2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URATION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rFonts w:eastAsia="Times New Roman" w:cs="Calibri"/>
                <w:color w:val="000000"/>
                <w:sz w:val="18"/>
                <w:szCs w:val="18"/>
              </w:rPr>
              <w:t>in days</w:t>
            </w:r>
          </w:p>
        </w:tc>
        <w:tc>
          <w:tcPr>
            <w:tcW w:w="1417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A03B32" w:rsidRDefault="00A03B32" w14:paraId="0B62DC13" w14:textId="0A5993A3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3270" w:type="dxa"/>
            <w:tcBorders>
              <w:top w:val="single" w:color="BFBFBF" w:themeColor="background1" w:themeShade="BF" w:sz="18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D5DCE4" w:themeFill="text2" w:themeFillTint="33"/>
            <w:tcMar/>
            <w:vAlign w:val="center"/>
            <w:hideMark/>
          </w:tcPr>
          <w:p w:rsidRPr="00A03B32" w:rsidR="00A03B32" w:rsidP="00A03B32" w:rsidRDefault="00A03B32" w14:paraId="07DF397C" w14:textId="06CE0FC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tr w:rsidRPr="0049564B" w:rsidR="00E36E60" w:rsidTr="41E6BDE6" w14:paraId="6F162E9C" w14:textId="77777777">
        <w:trPr>
          <w:trHeight w:val="1434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E599" w:themeFill="accent4" w:themeFillTint="66"/>
            <w:noWrap/>
            <w:tcMar/>
            <w:vAlign w:val="center"/>
          </w:tcPr>
          <w:p w:rsidRPr="00D440A1" w:rsidR="00D440A1" w:rsidP="00A03B32" w:rsidRDefault="00D440A1" w14:paraId="1B533D31" w14:textId="3D9278F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1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4236AE" w:rsidRDefault="00A874CE" w14:paraId="635F46C8" w14:textId="6674600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Prototype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4236AE" w:rsidRDefault="00A874CE" w14:paraId="70A4EF94" w14:textId="41D16EF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9808BA" w:rsidR="00A03B32" w:rsidP="00A03B32" w:rsidRDefault="00E36E60" w14:paraId="0287ED91" w14:textId="33DDC16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  <w:lang w:val="en-GB"/>
              </w:rPr>
            </w:pPr>
            <w:r>
              <w:rPr>
                <w:rFonts w:eastAsia="Times New Roman" w:cs="Calibri"/>
                <w:color w:val="000000"/>
                <w:szCs w:val="20"/>
                <w:lang w:val="en-GB"/>
              </w:rPr>
              <w:t>01/10/20</w:t>
            </w:r>
            <w:r w:rsidR="00AC34BD">
              <w:rPr>
                <w:rFonts w:eastAsia="Times New Roman" w:cs="Calibri"/>
                <w:color w:val="000000"/>
                <w:szCs w:val="20"/>
                <w:lang w:val="en-GB"/>
              </w:rPr>
              <w:t>2</w:t>
            </w:r>
            <w:r>
              <w:rPr>
                <w:rFonts w:eastAsia="Times New Roman" w:cs="Calibri"/>
                <w:color w:val="000000"/>
                <w:szCs w:val="20"/>
                <w:lang w:val="en-GB"/>
              </w:rPr>
              <w:t>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A03B32" w:rsidRDefault="00E36E60" w14:paraId="33B17D43" w14:textId="4841F8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1/11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A03B32" w:rsidRDefault="00E36E60" w14:paraId="3B1F45EA" w14:textId="0A31B6C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  <w:r w:rsidR="00F80FD2">
              <w:rPr>
                <w:rFonts w:eastAsia="Times New Roman" w:cs="Calibri"/>
                <w:color w:val="000000"/>
                <w:szCs w:val="20"/>
              </w:rPr>
              <w:t>1</w:t>
            </w:r>
            <w:r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A03B32" w:rsidRDefault="00E36E60" w14:paraId="4F0FC45C" w14:textId="0BB02F7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FE599" w:themeFill="accent4" w:themeFillTint="66"/>
            <w:tcMar/>
            <w:vAlign w:val="center"/>
            <w:hideMark/>
          </w:tcPr>
          <w:p w:rsidRPr="00A03B32" w:rsidR="00A03B32" w:rsidP="00A03B32" w:rsidRDefault="003C6696" w14:paraId="592B5985" w14:textId="02CFC9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C6696">
              <w:rPr>
                <w:rFonts w:eastAsia="Times New Roman" w:cs="Calibri"/>
                <w:color w:val="000000"/>
                <w:szCs w:val="20"/>
              </w:rPr>
              <w:t>Have a completed Figma Prototype + Database by the end of this month.</w:t>
            </w:r>
          </w:p>
        </w:tc>
      </w:tr>
      <w:tr w:rsidRPr="0049564B" w:rsidR="001A6B58" w:rsidTr="41E6BDE6" w14:paraId="33E04A92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Pr="001A6B58" w:rsidR="001A6B58" w:rsidP="001A6B58" w:rsidRDefault="001A6B58" w14:paraId="7E0599A5" w14:textId="01B6B49A">
            <w:pPr>
              <w:spacing w:after="0" w:line="240" w:lineRule="auto"/>
            </w:pPr>
            <w:r>
              <w:t>Define User Stories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Pr="00A03B32" w:rsidR="001A6B58" w:rsidP="001A6B58" w:rsidRDefault="001A6B58" w14:paraId="37E440E8" w14:textId="4D6826A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1A6B58" w:rsidP="001A6B58" w:rsidRDefault="001A6B58" w14:paraId="2AB5E528" w14:textId="044E24A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Pr="00A03B32" w:rsidR="001A6B58" w:rsidP="001A6B58" w:rsidRDefault="001A6B58" w14:paraId="1F250806" w14:textId="1C2D0F1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4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Pr="00A03B32" w:rsidR="001A6B58" w:rsidP="001A6B58" w:rsidRDefault="001A6B58" w14:paraId="6AB19582" w14:textId="05CEF49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1A6B58" w:rsidP="001A6B58" w:rsidRDefault="00F80FD2" w14:paraId="39C1996F" w14:textId="36979A4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1A6B58" w:rsidP="001A6B58" w:rsidRDefault="001A6B58" w14:paraId="51989826" w14:textId="0855401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Pr="00A03B32" w:rsidR="001A6B58" w:rsidP="001A6B58" w:rsidRDefault="001A6B58" w14:paraId="4A9AE8C3" w14:textId="21C2E9B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fined User Stories for clear functionality and objective of the application.</w:t>
            </w:r>
          </w:p>
        </w:tc>
      </w:tr>
      <w:tr w:rsidRPr="0049564B" w:rsidR="001A6B58" w:rsidTr="41E6BDE6" w14:paraId="575A964E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Pr="001A6B58" w:rsidR="001A6B58" w:rsidP="001A6B58" w:rsidRDefault="001A6B58" w14:paraId="2CAAD9C7" w14:textId="07AFF977">
            <w:pPr>
              <w:spacing w:after="0" w:line="240" w:lineRule="auto"/>
            </w:pPr>
            <w:r w:rsidRPr="001A6B58">
              <w:t>Use Case Diagram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317180C2" w14:textId="0501F5C5">
            <w:pPr>
              <w:spacing w:after="0" w:line="240" w:lineRule="auto"/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A6567AB" w14:textId="11F7E069">
            <w:pPr>
              <w:spacing w:after="0" w:line="240" w:lineRule="auto"/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Pr="001A6B58" w:rsidR="001A6B58" w:rsidP="001A6B58" w:rsidRDefault="001A6B58" w14:paraId="4F46F91D" w14:textId="66968893">
            <w:pPr>
              <w:spacing w:after="0" w:line="240" w:lineRule="auto"/>
              <w:jc w:val="center"/>
            </w:pPr>
            <w:r w:rsidRPr="001A6B58">
              <w:t>04</w:t>
            </w:r>
            <w:r>
              <w:t>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70CFC03F" w14:textId="380262A5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F80FD2" w14:paraId="6D0F349C" w14:textId="47B921D7">
            <w:pPr>
              <w:spacing w:after="0" w:line="240" w:lineRule="auto"/>
              <w:jc w:val="center"/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7B622B18" w14:textId="62330D7D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001C439D" w14:textId="5B994E8C">
            <w:pPr>
              <w:spacing w:after="0" w:line="240" w:lineRule="auto"/>
            </w:pPr>
            <w:r>
              <w:t>Designed Use Case Diagram for even more clarity on functionality.</w:t>
            </w:r>
          </w:p>
        </w:tc>
      </w:tr>
      <w:tr w:rsidRPr="0049564B" w:rsidR="001A6B58" w:rsidTr="41E6BDE6" w14:paraId="1172FD56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1A6B58" w:rsidP="001A6B58" w:rsidRDefault="001A6B58" w14:paraId="1EBDC6BD" w14:textId="78F22F3C">
            <w:pPr>
              <w:spacing w:after="0" w:line="240" w:lineRule="auto"/>
            </w:pPr>
            <w:r>
              <w:t>UI/UX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717DFD80" w14:textId="7E0B0CF3">
            <w:pPr>
              <w:spacing w:after="0" w:line="240" w:lineRule="auto"/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0973043A" w14:textId="0F741B9E">
            <w:pPr>
              <w:spacing w:after="0" w:line="240" w:lineRule="auto"/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1C75C7C4" w14:textId="643A6FB9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6D7D617F" w14:textId="30DCEF6A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F80FD2" w14:paraId="7E124749" w14:textId="6DBDBFDC">
            <w:pPr>
              <w:spacing w:after="0" w:line="240" w:lineRule="auto"/>
              <w:jc w:val="center"/>
            </w:pPr>
            <w:r>
              <w:t>21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1E45A8FE" w14:textId="0071BCA2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7170DA48" w14:textId="265E432F">
            <w:pPr>
              <w:spacing w:after="0" w:line="240" w:lineRule="auto"/>
            </w:pPr>
            <w:r>
              <w:t>The entire UI of the application has been designed and is ready to code.</w:t>
            </w:r>
          </w:p>
        </w:tc>
      </w:tr>
      <w:tr w:rsidRPr="0049564B" w:rsidR="005E715F" w:rsidTr="41E6BDE6" w14:paraId="0AC01AB9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5E715F" w:rsidP="001A6B58" w:rsidRDefault="005E715F" w14:paraId="74B0E946" w14:textId="60E525D9">
            <w:pPr>
              <w:spacing w:after="0" w:line="240" w:lineRule="auto"/>
            </w:pPr>
            <w:r>
              <w:t>Prototype SCRUM Sheet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5E715F" w:rsidP="001A6B58" w:rsidRDefault="005E715F" w14:paraId="41F22029" w14:textId="0C7F8660">
            <w:pPr>
              <w:spacing w:after="0" w:line="240" w:lineRule="auto"/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5E715F" w:rsidP="001A6B58" w:rsidRDefault="005E715F" w14:paraId="00C896F2" w14:textId="242E7C6F">
            <w:pPr>
              <w:spacing w:after="0" w:line="240" w:lineRule="auto"/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5E715F" w:rsidP="001A6B58" w:rsidRDefault="005E715F" w14:paraId="2A53716C" w14:textId="66569BA3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5E715F" w:rsidP="001A6B58" w:rsidRDefault="005E715F" w14:paraId="5E32F5DB" w14:textId="503D4C41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5E715F" w:rsidP="001A6B58" w:rsidRDefault="005E715F" w14:paraId="640EABAF" w14:textId="0EC1DC8B">
            <w:pPr>
              <w:spacing w:after="0" w:line="240" w:lineRule="auto"/>
              <w:jc w:val="center"/>
            </w:pPr>
            <w:r>
              <w:t>21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5E715F" w:rsidP="001A6B58" w:rsidRDefault="005E715F" w14:paraId="21DD47EB" w14:textId="6A655FD0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5E715F" w:rsidP="001A6B58" w:rsidRDefault="005E715F" w14:paraId="411CD910" w14:textId="50961BF2">
            <w:pPr>
              <w:spacing w:after="0" w:line="240" w:lineRule="auto"/>
            </w:pPr>
            <w:r>
              <w:t>An entire road map of the application features and priority of features was completed and ready to use.</w:t>
            </w:r>
          </w:p>
        </w:tc>
      </w:tr>
      <w:tr w:rsidRPr="0049564B" w:rsidR="001A6B58" w:rsidTr="41E6BDE6" w14:paraId="4327089C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1A6B58" w:rsidP="001A6B58" w:rsidRDefault="001A6B58" w14:paraId="72A2969A" w14:textId="4A65D20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Database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62789418" w14:textId="3C65E08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46D64A30" w14:textId="4317B13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25E8FBBD" w14:textId="0805D6C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760E5580" w14:textId="1B82737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F80FD2" w14:paraId="1EF31985" w14:textId="3DC44C1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F26CD45" w14:textId="620342E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3E9DB49F" w14:textId="5266BC4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 functioning SQL Database with all the accurate information needed for the application.</w:t>
            </w:r>
          </w:p>
        </w:tc>
      </w:tr>
      <w:tr w:rsidRPr="0049564B" w:rsidR="001A6B58" w:rsidTr="41E6BDE6" w14:paraId="7D288249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1A6B58" w:rsidP="001A6B58" w:rsidRDefault="001A6B58" w14:paraId="63EA0CB1" w14:textId="1ADF7A1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Entity Relationship Diagram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24F5D983" w14:textId="5EE354F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06A6500F" w14:textId="3EFCE0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3559FE48" w14:textId="4134498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587CD7C9" w14:textId="6F3B44C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F80FD2" w14:paraId="486F2CBC" w14:textId="3118A72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C1405A8" w14:textId="1AA7EAC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5729E44F" w14:textId="5C574BD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n ER Diagram, accurately representing how all the entities interact with each other in the database.</w:t>
            </w:r>
          </w:p>
        </w:tc>
      </w:tr>
      <w:tr w:rsidRPr="0049564B" w:rsidR="001A6B58" w:rsidTr="41E6BDE6" w14:paraId="1AE2E128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1A6B58" w:rsidP="001A6B58" w:rsidRDefault="001A6B58" w14:paraId="74547704" w14:textId="42B7BFF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C4 Model Diagram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6766D1A8" w14:textId="59E65E1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E8607F3" w14:textId="1DE85D6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Pr="001A6B58" w:rsidR="001A6B58" w:rsidP="001A6B58" w:rsidRDefault="001A6B58" w14:paraId="26EBE107" w14:textId="50D971F4">
            <w:pPr>
              <w:spacing w:after="0" w:line="240" w:lineRule="auto"/>
              <w:jc w:val="center"/>
            </w:pPr>
            <w:r>
              <w:t>13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422484D0" w14:textId="60DF585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0E07ED0B" w14:textId="19D1922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11D6B6D" w14:textId="55C6B5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40AF29C9" w14:textId="32D1ED7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ystem architecture documentation using C4 model approach</w:t>
            </w:r>
          </w:p>
        </w:tc>
      </w:tr>
      <w:bookmarkEnd w:id="1"/>
      <w:tr w:rsidRPr="0049564B" w:rsidR="001A6B58" w:rsidTr="41E6BDE6" w14:paraId="41B4B9A3" w14:textId="77777777">
        <w:trPr>
          <w:trHeight w:val="1361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9D9D9" w:themeFill="background1" w:themeFillShade="D9"/>
            <w:noWrap/>
            <w:tcMar/>
            <w:vAlign w:val="center"/>
          </w:tcPr>
          <w:p w:rsidRPr="00D440A1" w:rsidR="001A6B58" w:rsidP="001A6B58" w:rsidRDefault="001A6B58" w14:paraId="6A20A873" w14:textId="1C9B754F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2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A6B58" w14:paraId="01EB4016" w14:textId="04EBDF2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Application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A6B58" w14:paraId="3C2EAA80" w14:textId="2192547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86B8C" w14:paraId="654FB80E" w14:textId="7E116A6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20</w:t>
            </w:r>
            <w:r w:rsidR="001A6B58">
              <w:rPr>
                <w:rFonts w:eastAsia="Times New Roman" w:cs="Calibri"/>
                <w:color w:val="000000"/>
                <w:szCs w:val="20"/>
              </w:rPr>
              <w:t>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A6B58" w14:paraId="3E54DCD5" w14:textId="45460C6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</w:t>
            </w:r>
            <w:r w:rsidR="00186B8C">
              <w:rPr>
                <w:rFonts w:eastAsia="Times New Roman" w:cs="Calibri"/>
                <w:color w:val="000000"/>
                <w:szCs w:val="20"/>
              </w:rPr>
              <w:t>7</w:t>
            </w:r>
            <w:r>
              <w:rPr>
                <w:rFonts w:eastAsia="Times New Roman" w:cs="Calibri"/>
                <w:color w:val="000000"/>
                <w:szCs w:val="20"/>
              </w:rPr>
              <w:t>/0</w:t>
            </w:r>
            <w:r w:rsidR="00186B8C">
              <w:rPr>
                <w:rFonts w:eastAsia="Times New Roman" w:cs="Calibri"/>
                <w:color w:val="000000"/>
                <w:szCs w:val="20"/>
              </w:rPr>
              <w:t>1</w:t>
            </w:r>
            <w:r>
              <w:rPr>
                <w:rFonts w:eastAsia="Times New Roman" w:cs="Calibri"/>
                <w:color w:val="000000"/>
                <w:szCs w:val="20"/>
              </w:rPr>
              <w:t>/2025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86B8C" w14:paraId="58A8B8DC" w14:textId="631EB78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48</w:t>
            </w:r>
            <w:r w:rsidR="00F80FD2"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F80FD2" w14:paraId="7107E9AC" w14:textId="3980739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 w:rsidR="00646A93">
              <w:rPr>
                <w:rFonts w:eastAsia="Times New Roman" w:cs="Calibri"/>
                <w:color w:val="000000"/>
                <w:szCs w:val="20"/>
              </w:rPr>
              <w:t>7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F80FD2" w14:paraId="39064C95" w14:textId="3062EF2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Have a complete, fully functioning application by the due date.</w:t>
            </w:r>
          </w:p>
        </w:tc>
      </w:tr>
      <w:tr w:rsidRPr="0049564B" w:rsidR="00384B0D" w:rsidTr="41E6BDE6" w14:paraId="090919E0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Pr="00A03B32" w:rsidR="00384B0D" w:rsidP="00384B0D" w:rsidRDefault="00384B0D" w14:paraId="09A095A9" w14:textId="32FFA22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gister Page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384B0D" w:rsidP="00384B0D" w:rsidRDefault="00384B0D" w14:paraId="709A2D6A" w14:textId="3A574DB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1B3B3D04" w14:textId="424C685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4AA08D62" w14:textId="17D95F8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0C5CB4A8" w14:textId="3F827EF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5B8B5284" w14:textId="5CA1633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 Day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263B17EE" w14:textId="509158F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384B0D" w:rsidP="00384B0D" w:rsidRDefault="00384B0D" w14:paraId="65CD1E1D" w14:textId="730FF95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registration page completed.</w:t>
            </w:r>
          </w:p>
        </w:tc>
      </w:tr>
      <w:tr w:rsidRPr="0049564B" w:rsidR="00384B0D" w:rsidTr="41E6BDE6" w14:paraId="1616C1A2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Pr="00A03B32" w:rsidR="00384B0D" w:rsidP="00384B0D" w:rsidRDefault="00384B0D" w14:paraId="53CD8870" w14:textId="3523B8C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Page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384B0D" w:rsidP="00384B0D" w:rsidRDefault="00384B0D" w14:paraId="0EF81C83" w14:textId="36736D0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36D0AABF" w14:textId="052A5FC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7E33456A" w14:textId="0B62C9F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2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384B0D" w14:paraId="0FFAE028" w14:textId="7BA7AE1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</w:t>
            </w:r>
            <w:r w:rsidR="00186B8C">
              <w:t>3</w:t>
            </w:r>
            <w:r>
              <w:t>/1</w:t>
            </w:r>
            <w:r w:rsidR="00186B8C">
              <w:t>1</w:t>
            </w:r>
            <w:r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267620B2" w14:textId="3D87CEF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 Day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7801B492" w14:textId="5163B62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hideMark/>
          </w:tcPr>
          <w:p w:rsidRPr="00A03B32" w:rsidR="00384B0D" w:rsidP="00384B0D" w:rsidRDefault="00384B0D" w14:paraId="5F6A8FAD" w14:textId="794F4FF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selection page.</w:t>
            </w:r>
          </w:p>
        </w:tc>
      </w:tr>
      <w:tr w:rsidRPr="0049564B" w:rsidR="00384B0D" w:rsidTr="41E6BDE6" w14:paraId="1A30FB81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Pr="00A03B32" w:rsidR="00384B0D" w:rsidP="00384B0D" w:rsidRDefault="00384B0D" w14:paraId="020F18E8" w14:textId="117D716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n Page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384B0D" w:rsidP="00384B0D" w:rsidRDefault="00384B0D" w14:paraId="183B2079" w14:textId="147351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75D3AA2A" w14:textId="26F9767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384B0D" w14:paraId="5433FEB3" w14:textId="14298F6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</w:t>
            </w:r>
            <w:r w:rsidR="00186B8C">
              <w:t>4</w:t>
            </w:r>
            <w:r>
              <w:t>/1</w:t>
            </w:r>
            <w:r w:rsidR="00186B8C">
              <w:t>1</w:t>
            </w:r>
            <w:r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69BEF32A" w14:textId="3C73F3B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5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5D837FCD" w14:textId="76412DD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 Day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6A231B8C" w14:textId="3EC1344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hideMark/>
          </w:tcPr>
          <w:p w:rsidRPr="00A03B32" w:rsidR="00384B0D" w:rsidP="00384B0D" w:rsidRDefault="00384B0D" w14:paraId="2F599189" w14:textId="14FE7A4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login interface finished.</w:t>
            </w:r>
          </w:p>
        </w:tc>
      </w:tr>
      <w:tr w:rsidRPr="0049564B" w:rsidR="00384B0D" w:rsidTr="41E6BDE6" w14:paraId="04B0A2E1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384B0D" w:rsidP="00384B0D" w:rsidRDefault="00384B0D" w14:paraId="25F53159" w14:textId="2DED80B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Manage Store Pages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384B0D" w:rsidP="00384B0D" w:rsidRDefault="00384B0D" w14:paraId="4A72E006" w14:textId="0B6F41A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340924F7" w14:textId="46355A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5DDBE8F4" w14:textId="2AF2A0C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</w:t>
            </w:r>
            <w:r w:rsidR="00384B0D">
              <w:t>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5884AE95" w14:textId="238F725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</w:t>
            </w:r>
            <w:r w:rsidR="00384B0D">
              <w:t>/1</w:t>
            </w:r>
            <w:r>
              <w:t>2</w:t>
            </w:r>
            <w:r w:rsidR="00384B0D"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186B8C" w14:paraId="752A7114" w14:textId="749192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</w:t>
            </w:r>
            <w:r w:rsidR="00384B0D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7840FC21" w14:textId="0E13D9E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384B0D" w:rsidP="00384B0D" w:rsidRDefault="00384B0D" w14:paraId="70158588" w14:textId="2A9A8AB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cludes adding and editing store details.</w:t>
            </w:r>
          </w:p>
        </w:tc>
      </w:tr>
      <w:tr w:rsidRPr="0049564B" w:rsidR="00186B8C" w:rsidTr="41E6BDE6" w14:paraId="0FA17D5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337C3ED9" w14:textId="53C9BA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M-WM.Dashboard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4083E8B8" w14:textId="7CFFDE3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1F83A52D" w14:textId="7EFD196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18646A05" w14:textId="4C23D3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5F43FDE8" w14:textId="0D45576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4E70A10B" w14:textId="141A66F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1DF1530" w14:textId="65A18C2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763CA561" w14:textId="018A6FA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hared dashboard for store and warehouse managers.</w:t>
            </w:r>
          </w:p>
        </w:tc>
      </w:tr>
      <w:tr w:rsidRPr="0049564B" w:rsidR="00186B8C" w:rsidTr="41E6BDE6" w14:paraId="7C4FC190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420470D9" w14:textId="5E8E00B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M.Dashboard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3F6A162A" w14:textId="08BEBAF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63E12139" w14:textId="1818201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4EC46AFD" w14:textId="0195CBE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6049393C" w14:textId="6E88945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74259E04" w14:textId="72A4450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622BFCE2" w14:textId="24DB141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4C9146A3" w14:textId="039FA0A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category managers.</w:t>
            </w:r>
          </w:p>
        </w:tc>
      </w:tr>
      <w:tr w:rsidRPr="0049564B" w:rsidR="00186B8C" w:rsidTr="41E6BDE6" w14:paraId="57BB5DD4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14161CD5" w14:textId="0D2EA89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WM.Dashboard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2F5CCD67" w14:textId="52063DD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1640C0D6" w14:textId="547F0F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4D32921B" w14:textId="0F5836F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281BF0C6" w14:textId="479BCC1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2F0A309" w14:textId="65CE681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74AB7891" w14:textId="353F7CC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713D4CE2" w14:textId="5FA29D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Warehouse manager dashboard created.</w:t>
            </w:r>
          </w:p>
        </w:tc>
      </w:tr>
      <w:tr w:rsidRPr="0049564B" w:rsidR="00186B8C" w:rsidTr="41E6BDE6" w14:paraId="77431F0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0D3ABDE8" w14:textId="0ACE362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ttings Pages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21942CF9" w14:textId="2400CCB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4C8E0F11" w14:textId="4DB957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00E4EB60" w14:textId="6D93711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69268070" w14:textId="27A7F75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051A3C3B" w14:textId="1F830C5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A8565D2" w14:textId="6876632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4AA00095" w14:textId="20C7799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settings customization features.</w:t>
            </w:r>
          </w:p>
        </w:tc>
      </w:tr>
      <w:tr w:rsidRPr="0049564B" w:rsidR="00186B8C" w:rsidTr="41E6BDE6" w14:paraId="1B9A95E6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74DF46E5" w14:textId="1CD3490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aleAssoc.Dashboard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34AFC371" w14:textId="70A64D2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5E99074" w14:textId="36EA3A9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7C579A23" w14:textId="46C68F7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47C1356A" w14:textId="6DE4E33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A2AF15B" w14:textId="27137B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3C7A25B2" w14:textId="1ED61C0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3504FE3F" w14:textId="16FE8D9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sales associates.</w:t>
            </w:r>
          </w:p>
        </w:tc>
      </w:tr>
      <w:tr w:rsidRPr="0049564B" w:rsidR="00186B8C" w:rsidTr="41E6BDE6" w14:paraId="5CEB5A03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0EAD8EF3" w14:textId="44315A1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TopSellingStock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3351C67C" w14:textId="345934D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63386474" w14:textId="5D4DD15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05729514" w14:textId="4B868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17CDD910" w14:textId="70981B3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4F0D0883" w14:textId="7993B72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420C714A" w14:textId="79FCBFA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72630CB4" w14:textId="70529C1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top-selling stock items.</w:t>
            </w:r>
          </w:p>
        </w:tc>
      </w:tr>
      <w:tr w:rsidRPr="0049564B" w:rsidR="00186B8C" w:rsidTr="41E6BDE6" w14:paraId="752ACB4D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2C277EDF" w14:textId="5C782FD6">
            <w:pPr>
              <w:spacing w:after="0" w:line="240" w:lineRule="auto"/>
            </w:pPr>
            <w:r>
              <w:t>Low Quantity Stock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0186B8C" w:rsidP="00186B8C" w:rsidRDefault="00186B8C" w14:paraId="023AF5E0" w14:textId="09D018A9">
            <w:pPr>
              <w:spacing w:after="0" w:line="240" w:lineRule="auto"/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186B8C" w:rsidP="00186B8C" w:rsidRDefault="00186B8C" w14:paraId="2AF74314" w14:textId="0F4EBECC">
            <w:pPr>
              <w:spacing w:after="0" w:line="240" w:lineRule="auto"/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186B8C" w:rsidP="00186B8C" w:rsidRDefault="00186B8C" w14:paraId="6AD532A7" w14:textId="5AFA62D0">
            <w:pPr>
              <w:spacing w:after="0" w:line="240" w:lineRule="auto"/>
              <w:jc w:val="center"/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186B8C" w:rsidP="00186B8C" w:rsidRDefault="00186B8C" w14:paraId="10052017" w14:textId="52ADA312">
            <w:pPr>
              <w:spacing w:after="0" w:line="240" w:lineRule="auto"/>
              <w:jc w:val="center"/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186B8C" w:rsidP="00186B8C" w:rsidRDefault="00186B8C" w14:paraId="2FACC9BB" w14:textId="6A55DDC0">
            <w:pPr>
              <w:spacing w:after="0" w:line="240" w:lineRule="auto"/>
              <w:jc w:val="center"/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186B8C" w:rsidP="00186B8C" w:rsidRDefault="00186B8C" w14:paraId="12C3C754" w14:textId="7B290462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0186B8C" w:rsidP="00186B8C" w:rsidRDefault="00186B8C" w14:paraId="7BC2A46C" w14:textId="6F9A2A8B">
            <w:pPr>
              <w:spacing w:after="0" w:line="240" w:lineRule="auto"/>
            </w:pPr>
            <w:r>
              <w:t>Page for items with low quantities in stock.</w:t>
            </w:r>
          </w:p>
        </w:tc>
      </w:tr>
      <w:tr w:rsidRPr="0049564B" w:rsidR="00F34E88" w:rsidTr="41E6BDE6" w14:paraId="669BFA8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29FA0CAA" w14:textId="141ADFF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s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78C4AEEB" w14:textId="660FB61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2C77736B" w14:textId="03CA622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7D93A80F" w14:textId="7E5B106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</w:t>
            </w:r>
            <w:r>
              <w:t>/1</w:t>
            </w:r>
            <w:r>
              <w:t>2</w:t>
            </w:r>
            <w:r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24A33FA3" w14:textId="3051626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</w:t>
            </w:r>
            <w:r>
              <w:t>/1</w:t>
            </w:r>
            <w:r>
              <w:t>2</w:t>
            </w:r>
            <w:r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25CD112E" w14:textId="682BABA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4718D7B2" w14:textId="7DBDEF8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1F17942B" w14:textId="7A9ACEB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managing and viewing orders.</w:t>
            </w:r>
          </w:p>
        </w:tc>
      </w:tr>
      <w:tr w:rsidRPr="0049564B" w:rsidR="00F34E88" w:rsidTr="41E6BDE6" w14:paraId="2EFE630A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658618A7" w14:textId="25DC5C0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s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646CA385" w14:textId="11C258A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36CA11E3" w14:textId="67CF9A5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011D12E0" w14:textId="7BDAC2E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5369D3F2" w14:textId="01BE7BC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1DF4CA14" w14:textId="7EAEBE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2F91411" w14:textId="04E61A9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3883AFDC" w14:textId="0A95F10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financial metrics and analytics.</w:t>
            </w:r>
          </w:p>
        </w:tc>
      </w:tr>
      <w:tr w:rsidRPr="0049564B" w:rsidR="00F34E88" w:rsidTr="41E6BDE6" w14:paraId="430DBE23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6BDCFC72" w14:textId="37FA67E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entory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17CD83FC" w14:textId="1C7091F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424D1F42" w14:textId="259D499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23B4F01C" w14:textId="1C17A2A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6F6C206F" w14:textId="4503A2E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2225405B" w14:textId="4B7BBD9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0A22AA9E" w14:textId="1BA29D7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6EF834C8" w14:textId="487FA6B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inventory management.</w:t>
            </w:r>
          </w:p>
        </w:tc>
      </w:tr>
      <w:tr w:rsidRPr="0049564B" w:rsidR="00F34E88" w:rsidTr="41E6BDE6" w14:paraId="00AA3C0F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1AE3BD3D" w14:textId="4C9F665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roduct-details{id}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2DDF87E8" w14:textId="1A2734E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736D9257" w14:textId="6D25A5C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4D940340" w14:textId="204F3A3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424D7A9A" w14:textId="003CBA7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3165434F" w14:textId="6931271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14D3ED9E" w14:textId="3E4B4A9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214F778E" w14:textId="6978F75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detailed product information.</w:t>
            </w:r>
          </w:p>
        </w:tc>
      </w:tr>
      <w:tr w:rsidRPr="0049564B" w:rsidR="00F34E88" w:rsidTr="41E6BDE6" w14:paraId="51714CC2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01A55859" w14:textId="1036189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ll Invoice Pages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3F3AF765" w14:textId="065938B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431A5D9" w14:textId="27E257C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0FB45811" w14:textId="4DF0085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14A33CAD" w14:textId="7C60E69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55B6AAD" w14:textId="43689D1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2F1840AC" w14:textId="2E7BBBE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5075C772" w14:textId="5BE4985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s for invoice creation and management.</w:t>
            </w:r>
          </w:p>
        </w:tc>
      </w:tr>
      <w:tr w:rsidRPr="0049564B" w:rsidR="00F34E88" w:rsidTr="41E6BDE6" w14:paraId="239FB4EB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37C5E821" w14:textId="11516BD3">
            <w:pPr>
              <w:spacing w:after="0" w:line="240" w:lineRule="auto"/>
            </w:pPr>
            <w:r>
              <w:t>MVC Diagra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0F34E88" w:rsidP="00F34E88" w:rsidRDefault="00F34E88" w14:paraId="3E670EBC" w14:textId="7BA2298F">
            <w:pPr>
              <w:spacing w:after="0" w:line="240" w:lineRule="auto"/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F34E88" w:rsidP="00F34E88" w:rsidRDefault="00F34E88" w14:paraId="12AD067C" w14:textId="17213DBA">
            <w:pPr>
              <w:spacing w:after="0" w:line="240" w:lineRule="auto"/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F34E88" w:rsidP="00F34E88" w:rsidRDefault="00F34E88" w14:paraId="12DE81C4" w14:textId="7149B5E6">
            <w:pPr>
              <w:spacing w:after="0" w:line="240" w:lineRule="auto"/>
              <w:jc w:val="center"/>
            </w:pPr>
            <w:r>
              <w:t>01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F34E88" w:rsidP="00F34E88" w:rsidRDefault="00F34E88" w14:paraId="7D24F0F3" w14:textId="33D434A3">
            <w:pPr>
              <w:spacing w:after="0" w:line="240" w:lineRule="auto"/>
              <w:jc w:val="center"/>
            </w:pPr>
            <w:r>
              <w:t>15/11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F34E88" w:rsidP="00F34E88" w:rsidRDefault="00F34E88" w14:paraId="0D3C95B0" w14:textId="6EF42342">
            <w:pPr>
              <w:spacing w:after="0" w:line="240" w:lineRule="auto"/>
              <w:jc w:val="center"/>
            </w:pPr>
            <w:r>
              <w:t>15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F34E88" w:rsidP="00F34E88" w:rsidRDefault="00F34E88" w14:paraId="68473AB5" w14:textId="26F99736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0F34E88" w:rsidP="00F34E88" w:rsidRDefault="00F34E88" w14:paraId="0FA40D52" w14:textId="502AAC63">
            <w:pPr>
              <w:spacing w:after="0" w:line="240" w:lineRule="auto"/>
            </w:pPr>
            <w:r>
              <w:t>Model-View-Controller architecture defined.</w:t>
            </w:r>
          </w:p>
        </w:tc>
      </w:tr>
      <w:tr w:rsidR="41E6BDE6" w:rsidTr="41E6BDE6" w14:paraId="38AEF946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580858AB" w:rsidP="41E6BDE6" w:rsidRDefault="580858AB" w14:paraId="3223F40C" w14:textId="657E605F">
            <w:pPr>
              <w:pStyle w:val="Normal"/>
              <w:spacing w:line="240" w:lineRule="auto"/>
            </w:pPr>
            <w:r w:rsidR="580858AB">
              <w:rPr/>
              <w:t>Sequence diagra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4814260A" w:rsidP="41E6BDE6" w:rsidRDefault="4814260A" w14:paraId="02F0518E" w14:textId="56F36C88">
            <w:pPr>
              <w:spacing w:after="0" w:line="240" w:lineRule="auto"/>
            </w:pPr>
            <w:r w:rsidR="4814260A">
              <w:rPr/>
              <w:t>Back-End</w:t>
            </w:r>
          </w:p>
          <w:p w:rsidR="41E6BDE6" w:rsidP="41E6BDE6" w:rsidRDefault="41E6BDE6" w14:paraId="0B3ED3A2" w14:textId="4F24A255">
            <w:pPr>
              <w:spacing w:after="0"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3847FD32" w:rsidP="41E6BDE6" w:rsidRDefault="3847FD32" w14:paraId="14B8258A" w14:textId="43C7E03F">
            <w:pPr>
              <w:pStyle w:val="Normal"/>
              <w:spacing w:line="240" w:lineRule="auto"/>
            </w:pPr>
            <w:r w:rsidR="3847FD32">
              <w:rPr/>
              <w:t>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FEDF002" w:rsidP="41E6BDE6" w:rsidRDefault="0FEDF002" w14:paraId="5B079208" w14:textId="29D819C5">
            <w:pPr>
              <w:pStyle w:val="Normal"/>
              <w:spacing w:line="240" w:lineRule="auto"/>
              <w:jc w:val="center"/>
            </w:pPr>
            <w:r w:rsidR="0FEDF002">
              <w:rPr/>
              <w:t>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C6B74CD" w:rsidP="41E6BDE6" w:rsidRDefault="0C6B74CD" w14:paraId="3A841464" w14:textId="7C1EA5B9">
            <w:pPr>
              <w:pStyle w:val="Normal"/>
              <w:spacing w:line="240" w:lineRule="auto"/>
              <w:jc w:val="center"/>
            </w:pPr>
            <w:r w:rsidR="0C6B74CD">
              <w:rPr/>
              <w:t>14/11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FEDF002" w:rsidP="41E6BDE6" w:rsidRDefault="0FEDF002" w14:paraId="01C502D4" w14:textId="1A24A641">
            <w:pPr>
              <w:pStyle w:val="Normal"/>
              <w:spacing w:line="240" w:lineRule="auto"/>
              <w:jc w:val="center"/>
            </w:pPr>
            <w:r w:rsidR="0FEDF002">
              <w:rPr/>
              <w:t>8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43C57195" w:rsidP="41E6BDE6" w:rsidRDefault="43C57195" w14:paraId="7F39831D" w14:textId="39DBEE72">
            <w:pPr>
              <w:pStyle w:val="Normal"/>
              <w:spacing w:line="240" w:lineRule="auto"/>
            </w:pPr>
            <w:r w:rsidR="43C57195">
              <w:rPr/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25E83EA1" w:rsidP="41E6BDE6" w:rsidRDefault="25E83EA1" w14:paraId="77A50775" w14:textId="7ABAB510">
            <w:pPr>
              <w:pStyle w:val="Normal"/>
              <w:spacing w:line="240" w:lineRule="auto"/>
            </w:pPr>
            <w:r w:rsidR="25E83EA1">
              <w:rPr/>
              <w:t>Sequence diagram modeled</w:t>
            </w:r>
          </w:p>
        </w:tc>
      </w:tr>
      <w:tr w:rsidR="41E6BDE6" w:rsidTr="41E6BDE6" w14:paraId="3F80D22F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580858AB" w:rsidP="41E6BDE6" w:rsidRDefault="580858AB" w14:paraId="5C23209F" w14:textId="5D2AB130">
            <w:pPr>
              <w:pStyle w:val="Normal"/>
              <w:spacing w:line="240" w:lineRule="auto"/>
            </w:pPr>
            <w:r w:rsidR="580858AB">
              <w:rPr/>
              <w:t>Erd diagra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5AFBE797" w:rsidP="41E6BDE6" w:rsidRDefault="5AFBE797" w14:paraId="1CC3B192" w14:textId="56F36C88">
            <w:pPr>
              <w:spacing w:after="0" w:line="240" w:lineRule="auto"/>
            </w:pPr>
            <w:r w:rsidR="5AFBE797">
              <w:rPr/>
              <w:t>Back-End</w:t>
            </w:r>
          </w:p>
          <w:p w:rsidR="41E6BDE6" w:rsidP="41E6BDE6" w:rsidRDefault="41E6BDE6" w14:paraId="0871AAE6" w14:textId="77BE19D9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2DD0629F" w:rsidP="41E6BDE6" w:rsidRDefault="2DD0629F" w14:paraId="77E3D8CA" w14:textId="2D3F8FCA">
            <w:pPr>
              <w:pStyle w:val="Normal"/>
              <w:spacing w:line="240" w:lineRule="auto"/>
            </w:pPr>
            <w:r w:rsidR="2DD0629F">
              <w:rPr/>
              <w:t>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7DBF72BC" w:rsidP="41E6BDE6" w:rsidRDefault="7DBF72BC" w14:paraId="6C32D732" w14:textId="08B0FB55">
            <w:pPr>
              <w:pStyle w:val="Normal"/>
              <w:spacing w:line="240" w:lineRule="auto"/>
              <w:jc w:val="center"/>
            </w:pPr>
            <w:r w:rsidR="7DBF72BC">
              <w:rPr/>
              <w:t>12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7DBF72BC" w:rsidP="41E6BDE6" w:rsidRDefault="7DBF72BC" w14:paraId="5B652324" w14:textId="4904E018">
            <w:pPr>
              <w:pStyle w:val="Normal"/>
              <w:spacing w:line="240" w:lineRule="auto"/>
              <w:jc w:val="center"/>
            </w:pPr>
            <w:r w:rsidR="7DBF72BC">
              <w:rPr/>
              <w:t>19/11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579A5CFD" w:rsidP="41E6BDE6" w:rsidRDefault="579A5CFD" w14:paraId="797E2F6E" w14:textId="03290134">
            <w:pPr>
              <w:pStyle w:val="Normal"/>
              <w:spacing w:line="240" w:lineRule="auto"/>
              <w:jc w:val="center"/>
            </w:pPr>
            <w:r w:rsidR="579A5CFD">
              <w:rPr/>
              <w:t>7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791DAA19" w:rsidP="41E6BDE6" w:rsidRDefault="791DAA19" w14:paraId="425BD443" w14:textId="75A0A376">
            <w:pPr>
              <w:pStyle w:val="Normal"/>
              <w:spacing w:line="240" w:lineRule="auto"/>
            </w:pPr>
            <w:r w:rsidR="791DAA19">
              <w:rPr/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A875512" w:rsidP="41E6BDE6" w:rsidRDefault="0A875512" w14:paraId="5A8F50D9" w14:textId="116F76CC">
            <w:pPr>
              <w:pStyle w:val="Normal"/>
              <w:spacing w:line="240" w:lineRule="auto"/>
            </w:pPr>
            <w:r w:rsidR="0A875512">
              <w:rPr/>
              <w:t xml:space="preserve">Entity relationship </w:t>
            </w:r>
            <w:r w:rsidR="3EBAF689">
              <w:rPr/>
              <w:t>diagram</w:t>
            </w:r>
            <w:r w:rsidR="0A875512">
              <w:rPr/>
              <w:t xml:space="preserve"> modeled</w:t>
            </w:r>
          </w:p>
        </w:tc>
      </w:tr>
      <w:tr w:rsidR="41E6BDE6" w:rsidTr="41E6BDE6" w14:paraId="76DEA769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580858AB" w:rsidP="41E6BDE6" w:rsidRDefault="580858AB" w14:paraId="5F12B3DC" w14:textId="04C05397">
            <w:pPr>
              <w:pStyle w:val="Normal"/>
              <w:spacing w:line="240" w:lineRule="auto"/>
            </w:pPr>
            <w:r w:rsidR="580858AB">
              <w:rPr/>
              <w:t>Usecase diagra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44E04D9F" w:rsidP="41E6BDE6" w:rsidRDefault="44E04D9F" w14:paraId="7D1F12AD" w14:textId="56F36C88">
            <w:pPr>
              <w:spacing w:after="0" w:line="240" w:lineRule="auto"/>
            </w:pPr>
            <w:r w:rsidR="44E04D9F">
              <w:rPr/>
              <w:t>Back-End</w:t>
            </w:r>
          </w:p>
          <w:p w:rsidR="41E6BDE6" w:rsidP="41E6BDE6" w:rsidRDefault="41E6BDE6" w14:paraId="10192EC1" w14:textId="6254DF70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2DD0629F" w:rsidP="41E6BDE6" w:rsidRDefault="2DD0629F" w14:paraId="6F89EF58" w14:textId="3D4ACE98">
            <w:pPr>
              <w:pStyle w:val="Normal"/>
              <w:spacing w:line="240" w:lineRule="auto"/>
            </w:pPr>
            <w:r w:rsidR="2DD0629F">
              <w:rPr/>
              <w:t>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6FC05C6" w:rsidP="41E6BDE6" w:rsidRDefault="06FC05C6" w14:paraId="441B985F" w14:textId="63599776">
            <w:pPr>
              <w:pStyle w:val="Normal"/>
              <w:spacing w:line="240" w:lineRule="auto"/>
              <w:jc w:val="center"/>
            </w:pPr>
            <w:r w:rsidR="06FC05C6">
              <w:rPr/>
              <w:t>1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6FC05C6" w:rsidP="41E6BDE6" w:rsidRDefault="06FC05C6" w14:paraId="0B6D4511" w14:textId="7DF2E03C">
            <w:pPr>
              <w:pStyle w:val="Normal"/>
              <w:spacing w:line="240" w:lineRule="auto"/>
              <w:jc w:val="center"/>
            </w:pPr>
            <w:r w:rsidR="06FC05C6">
              <w:rPr/>
              <w:t>24/11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12A3C6CB" w:rsidP="41E6BDE6" w:rsidRDefault="12A3C6CB" w14:paraId="5596FBE7" w14:textId="7BE6B7C9">
            <w:pPr>
              <w:pStyle w:val="Normal"/>
              <w:spacing w:line="240" w:lineRule="auto"/>
              <w:jc w:val="center"/>
            </w:pPr>
            <w:r w:rsidR="12A3C6CB">
              <w:rPr/>
              <w:t>8 Dasy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66ABFD43" w:rsidP="41E6BDE6" w:rsidRDefault="66ABFD43" w14:paraId="2BBE383F" w14:textId="248AF61F">
            <w:pPr>
              <w:pStyle w:val="Normal"/>
              <w:spacing w:line="240" w:lineRule="auto"/>
            </w:pPr>
            <w:r w:rsidR="66ABFD43">
              <w:rPr/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4475FC85" w:rsidP="41E6BDE6" w:rsidRDefault="4475FC85" w14:paraId="3D2C1CD8" w14:textId="64D80575">
            <w:pPr>
              <w:pStyle w:val="Normal"/>
              <w:spacing w:line="240" w:lineRule="auto"/>
            </w:pPr>
            <w:r w:rsidR="4475FC85">
              <w:rPr/>
              <w:t xml:space="preserve">Use </w:t>
            </w:r>
            <w:r w:rsidR="4475FC85">
              <w:rPr/>
              <w:t>case</w:t>
            </w:r>
            <w:r w:rsidR="0AF31E53">
              <w:rPr/>
              <w:t xml:space="preserve"> dia</w:t>
            </w:r>
            <w:r w:rsidR="0AF31E53">
              <w:rPr/>
              <w:t>gram modeled</w:t>
            </w:r>
          </w:p>
        </w:tc>
      </w:tr>
      <w:tr w:rsidRPr="0049564B" w:rsidR="004F3E77" w:rsidTr="41E6BDE6" w14:paraId="7C60F497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4F3E77" w:rsidP="004F3E77" w:rsidRDefault="004F3E77" w14:paraId="3401B91E" w14:textId="10242D88">
            <w:pPr>
              <w:spacing w:after="0" w:line="240" w:lineRule="auto"/>
            </w:pPr>
            <w:r>
              <w:t>Entity Relationship Diagra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04F3E77" w:rsidP="004F3E77" w:rsidRDefault="004F3E77" w14:paraId="412772C3" w14:textId="56F36C88">
            <w:pPr>
              <w:spacing w:after="0" w:line="240" w:lineRule="auto"/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4F3E77" w:rsidP="004F3E77" w:rsidRDefault="004F3E77" w14:paraId="216A8BE4" w14:textId="53978B1A">
            <w:pPr>
              <w:spacing w:after="0" w:line="240" w:lineRule="auto"/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4F3E77" w:rsidP="004F3E77" w:rsidRDefault="004F3E77" w14:paraId="0F8576A2" w14:textId="107D2410">
            <w:pPr>
              <w:spacing w:after="0" w:line="240" w:lineRule="auto"/>
              <w:jc w:val="center"/>
            </w:pPr>
            <w:r>
              <w:t>01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4F3E77" w:rsidP="004F3E77" w:rsidRDefault="004F3E77" w14:paraId="0E24DF4D" w14:textId="60B76F30">
            <w:pPr>
              <w:spacing w:after="0" w:line="240" w:lineRule="auto"/>
              <w:jc w:val="center"/>
            </w:pPr>
            <w:r>
              <w:t>15/11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4F3E77" w:rsidP="004F3E77" w:rsidRDefault="004F3E77" w14:paraId="37973429" w14:textId="216C16F8">
            <w:pPr>
              <w:spacing w:after="0" w:line="240" w:lineRule="auto"/>
              <w:jc w:val="center"/>
            </w:pPr>
            <w:r>
              <w:t>15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4F3E77" w:rsidP="004F3E77" w:rsidRDefault="004F3E77" w14:paraId="3EB8E2A9" w14:textId="1BDBB2A9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04F3E77" w:rsidP="004F3E77" w:rsidRDefault="004F3E77" w14:paraId="55DC3819" w14:textId="5661B477">
            <w:pPr>
              <w:spacing w:after="0" w:line="240" w:lineRule="auto"/>
            </w:pPr>
            <w:r>
              <w:t>Database entity relationships modeled.</w:t>
            </w:r>
          </w:p>
        </w:tc>
      </w:tr>
      <w:tr w:rsidR="41E6BDE6" w:rsidTr="41E6BDE6" w14:paraId="09DE997C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1DC7430E" w:rsidP="41E6BDE6" w:rsidRDefault="1DC7430E" w14:paraId="45AF5342" w14:textId="36FD1208">
            <w:pPr>
              <w:pStyle w:val="Normal"/>
              <w:spacing w:line="240" w:lineRule="auto"/>
            </w:pPr>
            <w:r w:rsidR="1DC7430E">
              <w:rPr/>
              <w:t>Sql</w:t>
            </w:r>
            <w:r w:rsidR="1DC7430E">
              <w:rPr/>
              <w:t xml:space="preserve"> </w:t>
            </w:r>
            <w:r w:rsidR="771805F4">
              <w:rPr/>
              <w:t>queries</w:t>
            </w:r>
            <w:r w:rsidR="1DC7430E">
              <w:rPr/>
              <w:t xml:space="preserve"> and </w:t>
            </w:r>
            <w:r w:rsidR="0C8A184C">
              <w:rPr/>
              <w:t>ta</w:t>
            </w:r>
            <w:r w:rsidR="1DC7430E">
              <w:rPr/>
              <w:t>bles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178DB650" w:rsidP="41E6BDE6" w:rsidRDefault="178DB650" w14:paraId="3B03217E" w14:textId="414392A0">
            <w:pPr>
              <w:pStyle w:val="Normal"/>
              <w:spacing w:line="240" w:lineRule="auto"/>
            </w:pPr>
            <w:r w:rsidR="178DB650">
              <w:rPr/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70870248" w:rsidP="41E6BDE6" w:rsidRDefault="70870248" w14:paraId="6522B498" w14:textId="3EBF2FBD">
            <w:pPr>
              <w:pStyle w:val="Normal"/>
              <w:spacing w:line="240" w:lineRule="auto"/>
            </w:pPr>
            <w:r w:rsidR="70870248">
              <w:rPr/>
              <w:t>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1BF156D9" w:rsidP="41E6BDE6" w:rsidRDefault="1BF156D9" w14:paraId="3E18DE8B" w14:textId="5E4ED5CA">
            <w:pPr>
              <w:pStyle w:val="Normal"/>
              <w:spacing w:line="240" w:lineRule="auto"/>
              <w:jc w:val="center"/>
            </w:pPr>
            <w:r w:rsidR="1BF156D9">
              <w:rPr/>
              <w:t>1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1BF156D9" w:rsidP="41E6BDE6" w:rsidRDefault="1BF156D9" w14:paraId="4D72FC1F" w14:textId="41FBDD17">
            <w:pPr>
              <w:pStyle w:val="Normal"/>
              <w:spacing w:line="240" w:lineRule="auto"/>
              <w:jc w:val="center"/>
            </w:pPr>
            <w:r w:rsidR="1BF156D9">
              <w:rPr/>
              <w:t>16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1BF156D9" w:rsidP="41E6BDE6" w:rsidRDefault="1BF156D9" w14:paraId="16D2B07B" w14:textId="2469B73F">
            <w:pPr>
              <w:pStyle w:val="Normal"/>
              <w:spacing w:line="240" w:lineRule="auto"/>
              <w:jc w:val="center"/>
            </w:pPr>
            <w:r w:rsidR="1BF156D9">
              <w:rPr/>
              <w:t>15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2C7CC5C7" w:rsidP="41E6BDE6" w:rsidRDefault="2C7CC5C7" w14:paraId="1A8C0A07" w14:textId="7675F640">
            <w:pPr>
              <w:pStyle w:val="Normal"/>
              <w:spacing w:line="240" w:lineRule="auto"/>
            </w:pPr>
            <w:r w:rsidR="2C7CC5C7">
              <w:rPr/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2C7CC5C7" w:rsidP="41E6BDE6" w:rsidRDefault="2C7CC5C7" w14:paraId="3E5E6A8D" w14:textId="5D48B2E9">
            <w:pPr>
              <w:pStyle w:val="Normal"/>
              <w:spacing w:line="240" w:lineRule="auto"/>
            </w:pPr>
            <w:r w:rsidR="2C7CC5C7">
              <w:rPr/>
              <w:t xml:space="preserve">Created </w:t>
            </w:r>
            <w:r w:rsidR="2C7CC5C7">
              <w:rPr/>
              <w:t>sql</w:t>
            </w:r>
            <w:r w:rsidR="2C7CC5C7">
              <w:rPr/>
              <w:t xml:space="preserve"> tables for database </w:t>
            </w:r>
            <w:r w:rsidR="77D21659">
              <w:rPr/>
              <w:t>and queries</w:t>
            </w:r>
            <w:r w:rsidR="2C7CC5C7">
              <w:rPr/>
              <w:t xml:space="preserve"> for </w:t>
            </w:r>
            <w:r w:rsidR="2C7CC5C7">
              <w:rPr/>
              <w:t>php</w:t>
            </w:r>
          </w:p>
        </w:tc>
      </w:tr>
      <w:tr w:rsidRPr="0049564B" w:rsidR="00F34E88" w:rsidTr="41E6BDE6" w14:paraId="6C16146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2CE4FF78" w14:textId="3ADA48D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uthentication Syste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682973A3" w14:textId="632833B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19461447" w14:textId="18540F3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4F3E77" w14:paraId="30849606" w14:textId="1E3C8B2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0</w:t>
            </w:r>
            <w:r w:rsidR="00F34E88">
              <w:t>/1</w:t>
            </w:r>
            <w:r>
              <w:t>1</w:t>
            </w:r>
            <w:r w:rsidR="00F34E88"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697C40CA" w14:textId="0FD6416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</w:t>
            </w:r>
            <w:r w:rsidR="004F3E77">
              <w:t>2</w:t>
            </w:r>
            <w:r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ECE72B4" w14:textId="738C7BC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4F3E77" w14:paraId="31133DC1" w14:textId="19C0E1E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9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4A34F133" w14:textId="0CF8143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cure login, registration, and role-based access control developed.</w:t>
            </w:r>
          </w:p>
        </w:tc>
      </w:tr>
      <w:tr w:rsidRPr="0049564B" w:rsidR="00F34E88" w:rsidTr="41E6BDE6" w14:paraId="3E9CD8D1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33BAF30C" w14:textId="627E3B2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 Management Syste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260ADD64" w14:textId="1FB1515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09DC0A7E" w14:textId="708B4E1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598B29FC" w14:textId="346738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</w:t>
            </w:r>
            <w:r w:rsidR="004F3E77">
              <w:t>2</w:t>
            </w:r>
            <w:r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4F3E77" w14:paraId="4AD69AD0" w14:textId="188766A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</w:t>
            </w:r>
            <w:r w:rsidR="00F34E88">
              <w:t>/1</w:t>
            </w:r>
            <w:r>
              <w:t>2</w:t>
            </w:r>
            <w:r w:rsidR="00F34E88"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4F3E77" w14:paraId="25FDF77A" w14:textId="4849C44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 w:rsidR="00F34E88">
              <w:t>0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F34E88" w:rsidP="00F34E88" w:rsidRDefault="00F34E88" w14:paraId="1B0BDBF7" w14:textId="4A1B417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6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310241A3" w14:textId="136F25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Handled order creation, status updates, and inventory integration.</w:t>
            </w:r>
          </w:p>
        </w:tc>
      </w:tr>
      <w:tr w:rsidRPr="0049564B" w:rsidR="00F34E88" w:rsidTr="41E6BDE6" w14:paraId="68857F94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5A723033" w14:textId="09C7B85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oice Generation Syste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69AFF7A8" w14:textId="4DF8D5E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1EBCCDC9" w14:textId="5E33AE8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4F3E77" w14:paraId="4C2F651F" w14:textId="276398C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</w:t>
            </w:r>
            <w:r w:rsidR="00F34E88">
              <w:t>/1</w:t>
            </w:r>
            <w:r>
              <w:t>2</w:t>
            </w:r>
            <w:r w:rsidR="00F34E88"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51472C94" w14:textId="19622A3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</w:t>
            </w:r>
            <w:r w:rsidR="004F3E77">
              <w:t>1</w:t>
            </w:r>
            <w:r>
              <w:t>/1</w:t>
            </w:r>
            <w:r w:rsidR="004F3E77">
              <w:t>2</w:t>
            </w:r>
            <w:r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4F3E77" w14:paraId="32860D32" w14:textId="5AEE24E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 w:rsidR="00F34E88">
              <w:t>0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BB5126D" w14:textId="04D3429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4C90C294" w14:textId="37AD907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c for creating and storing invoices.</w:t>
            </w:r>
          </w:p>
        </w:tc>
      </w:tr>
      <w:tr w:rsidRPr="0049564B" w:rsidR="004F3E77" w:rsidTr="41E6BDE6" w14:paraId="15D147B8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4F3E77" w:rsidP="004F3E77" w:rsidRDefault="004F3E77" w14:paraId="29B47AD9" w14:textId="4AF3A7A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 Generation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4F3E77" w:rsidP="004F3E77" w:rsidRDefault="004F3E77" w14:paraId="0BD9AFB3" w14:textId="0074497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4F3E77" w:rsidP="004F3E77" w:rsidRDefault="004F3E77" w14:paraId="393629D7" w14:textId="0832A41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4F3E77" w:rsidP="004F3E77" w:rsidRDefault="004F3E77" w14:paraId="6DEFDF57" w14:textId="580D54E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4F3E77" w:rsidP="004F3E77" w:rsidRDefault="004F3E77" w14:paraId="2657FC53" w14:textId="4A2EDDD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4F3E77" w:rsidP="004F3E77" w:rsidRDefault="004F3E77" w14:paraId="1877CF67" w14:textId="7FEC7D7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4F3E77" w:rsidP="004F3E77" w:rsidRDefault="004F3E77" w14:paraId="475C4E53" w14:textId="02FC9A5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4F3E77" w:rsidP="004F3E77" w:rsidRDefault="004F3E77" w14:paraId="3B35B0ED" w14:textId="2FBAB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alculated metrics for sales, revenue, and profit.</w:t>
            </w:r>
          </w:p>
        </w:tc>
      </w:tr>
      <w:tr w:rsidRPr="0049564B" w:rsidR="00A21E79" w:rsidTr="41E6BDE6" w14:paraId="433BC8A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A21E79" w:rsidP="00A21E79" w:rsidRDefault="00A21E79" w14:paraId="38A49768" w14:textId="5BE8D5D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w Stock Alert Syste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A21E79" w:rsidP="00A21E79" w:rsidRDefault="00A21E79" w14:paraId="1D5136C5" w14:textId="0E613E4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A21E79" w:rsidP="00A21E79" w:rsidRDefault="00A21E79" w14:paraId="4FAEE0B5" w14:textId="439E70B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21E79" w:rsidR="00A21E79" w:rsidP="00A21E79" w:rsidRDefault="00A21E79" w14:paraId="02EF61FD" w14:textId="248A4A73">
            <w:pPr>
              <w:spacing w:after="0" w:line="240" w:lineRule="auto"/>
              <w:jc w:val="center"/>
            </w:pPr>
            <w:r>
              <w:t>01/01/2025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21E79" w:rsidR="00A21E79" w:rsidP="00A21E79" w:rsidRDefault="00A21E79" w14:paraId="348EDF68" w14:textId="6766E81C">
            <w:pPr>
              <w:spacing w:after="0" w:line="240" w:lineRule="auto"/>
              <w:jc w:val="center"/>
            </w:pPr>
            <w:r>
              <w:t>07/01/2025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A21E79" w:rsidP="00A21E79" w:rsidRDefault="00A21E79" w14:paraId="681D70F9" w14:textId="2809895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7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A21E79" w:rsidP="63F0A5C5" w:rsidRDefault="00A21E79" w14:paraId="4C83E948" w14:textId="236B8E08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63F0A5C5" w:rsidR="00A21E79">
              <w:rPr>
                <w:rFonts w:eastAsia="Times New Roman" w:cs="Calibri"/>
                <w:color w:val="000000" w:themeColor="text1" w:themeTint="FF" w:themeShade="FF"/>
              </w:rPr>
              <w:t xml:space="preserve">In Progress – </w:t>
            </w:r>
            <w:r w:rsidRPr="63F0A5C5" w:rsidR="0080F80B">
              <w:rPr>
                <w:rFonts w:eastAsia="Times New Roman" w:cs="Calibri"/>
                <w:color w:val="000000" w:themeColor="text1" w:themeTint="FF" w:themeShade="FF"/>
              </w:rPr>
              <w:t>70</w:t>
            </w:r>
            <w:r w:rsidRPr="63F0A5C5" w:rsidR="00A21E79">
              <w:rPr>
                <w:rFonts w:eastAsia="Times New Roman" w:cs="Calibri"/>
                <w:color w:val="000000" w:themeColor="text1" w:themeTint="FF" w:themeShade="FF"/>
              </w:rPr>
              <w:t>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A21E79" w:rsidP="00A21E79" w:rsidRDefault="00A21E79" w14:paraId="7B994D6A" w14:textId="4105A65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mplemented tracking and notifications for low-stock items.</w:t>
            </w:r>
          </w:p>
        </w:tc>
      </w:tr>
      <w:tr w:rsidRPr="0049564B" w:rsidR="00F34E88" w:rsidTr="41E6BDE6" w14:paraId="24BDC3D7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53B301CA" w14:textId="4358E96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tabase Optimization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15587EC6" w14:textId="45001EE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7F0423FA" w14:textId="30AEDDD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5CE53AE9" w14:textId="3F80302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01/2025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6111D7AE" w14:textId="33C34B5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7/01/2025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048C22A7" w14:textId="662E0AE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7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F34E88" w:rsidP="00F34E88" w:rsidRDefault="00F34E88" w14:paraId="0F1A1E7D" w14:textId="0315A36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2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78104F43" w14:textId="4A2BE0B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ptimized queries and ensured database integrity.</w:t>
            </w:r>
          </w:p>
        </w:tc>
      </w:tr>
      <w:tr w:rsidR="63F0A5C5" w:rsidTr="41E6BDE6" w14:paraId="017EFCA0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04ECEF89" w14:textId="631DCC02">
            <w:pPr>
              <w:pStyle w:val="Normal"/>
              <w:spacing w:line="240" w:lineRule="auto"/>
            </w:pPr>
            <w:r w:rsidR="0B1E7A98">
              <w:rPr/>
              <w:t>Inventory Page (back-end)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27685D47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792D47F1" w14:textId="179E736C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3294E466" w14:textId="47E07611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205B4754" w14:textId="21A74423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0812/2024</w:t>
            </w:r>
          </w:p>
          <w:p w:rsidR="63F0A5C5" w:rsidP="63F0A5C5" w:rsidRDefault="63F0A5C5" w14:paraId="1B0585AE" w14:textId="7FE45B47">
            <w:pPr>
              <w:pStyle w:val="Normal"/>
              <w:spacing w:line="240" w:lineRule="auto"/>
              <w:jc w:val="center"/>
            </w:pP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6CAD6901" w14:textId="7576D092">
            <w:pPr>
              <w:pStyle w:val="Normal"/>
              <w:spacing w:line="240" w:lineRule="auto"/>
              <w:jc w:val="center"/>
            </w:pPr>
            <w:r w:rsidR="0B1E7A98">
              <w:rPr/>
              <w:t>13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41A2E7D2" w14:textId="27B4C56E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5 Days</w:t>
            </w:r>
          </w:p>
          <w:p w:rsidR="63F0A5C5" w:rsidP="63F0A5C5" w:rsidRDefault="63F0A5C5" w14:paraId="76DA693C" w14:textId="0F9555D8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6424EAA1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2D1EBA02" w14:textId="0BBC3502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7D2692BE" w14:textId="136E3822">
            <w:pPr>
              <w:pStyle w:val="Normal"/>
              <w:spacing w:line="240" w:lineRule="auto"/>
            </w:pPr>
            <w:r w:rsidR="0B1E7A98">
              <w:rPr/>
              <w:t>Inventory page displaying information from the inventory database table</w:t>
            </w:r>
          </w:p>
        </w:tc>
      </w:tr>
      <w:tr w:rsidR="63F0A5C5" w:rsidTr="41E6BDE6" w14:paraId="12898E84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45212E13" w14:textId="1E4F6A8B">
            <w:pPr>
              <w:pStyle w:val="Normal"/>
              <w:spacing w:line="240" w:lineRule="auto"/>
            </w:pPr>
            <w:r w:rsidR="0B1E7A98">
              <w:rPr/>
              <w:t>Invoices Page (back-end)</w:t>
            </w:r>
          </w:p>
          <w:p w:rsidR="63F0A5C5" w:rsidP="63F0A5C5" w:rsidRDefault="63F0A5C5" w14:paraId="6EDBF2AD" w14:textId="47D49589">
            <w:pPr>
              <w:pStyle w:val="Normal"/>
              <w:spacing w:line="240" w:lineRule="auto"/>
            </w:pP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052B3DF1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7C9C5D51" w14:textId="3E882B2C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1B8260F5" w14:textId="09B11304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05839121" w14:textId="1DDEA9D6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0/12/2024</w:t>
            </w:r>
          </w:p>
          <w:p w:rsidR="63F0A5C5" w:rsidP="63F0A5C5" w:rsidRDefault="63F0A5C5" w14:paraId="3F66801E" w14:textId="2AB120C2">
            <w:pPr>
              <w:pStyle w:val="Normal"/>
              <w:spacing w:line="240" w:lineRule="auto"/>
              <w:jc w:val="center"/>
            </w:pP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0FE7423F" w14:textId="4B9004CC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7/12/2024</w:t>
            </w:r>
          </w:p>
          <w:p w:rsidR="63F0A5C5" w:rsidP="63F0A5C5" w:rsidRDefault="63F0A5C5" w14:paraId="5DF1D5F2" w14:textId="60B38D64">
            <w:pPr>
              <w:pStyle w:val="Normal"/>
              <w:spacing w:line="240" w:lineRule="auto"/>
              <w:jc w:val="center"/>
            </w:pP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noSpellErr="1" w14:paraId="69BFB9F3" w14:textId="662E0AEA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7 Days</w:t>
            </w:r>
          </w:p>
          <w:p w:rsidR="63F0A5C5" w:rsidP="63F0A5C5" w:rsidRDefault="63F0A5C5" w14:paraId="623DF59C" w14:textId="28CC5E0D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2D93E624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7A0EFB7E" w14:textId="5032E25F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2734D690" w14:textId="5333B5F5">
            <w:pPr>
              <w:pStyle w:val="Normal"/>
              <w:spacing w:line="240" w:lineRule="auto"/>
            </w:pPr>
            <w:r w:rsidR="0B1E7A98">
              <w:rPr/>
              <w:t>Invoices page displaying information from the invoices database table</w:t>
            </w:r>
          </w:p>
        </w:tc>
      </w:tr>
      <w:tr w:rsidR="63F0A5C5" w:rsidTr="41E6BDE6" w14:paraId="08FCED00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1487B9D8" w14:textId="188236EE">
            <w:pPr>
              <w:pStyle w:val="Normal"/>
              <w:spacing w:line="240" w:lineRule="auto"/>
            </w:pPr>
            <w:r w:rsidR="0B1E7A98">
              <w:rPr/>
              <w:t>Orders Page (back-end)</w:t>
            </w:r>
          </w:p>
          <w:p w:rsidR="63F0A5C5" w:rsidP="63F0A5C5" w:rsidRDefault="63F0A5C5" w14:paraId="4084F433" w14:textId="1DF43116">
            <w:pPr>
              <w:pStyle w:val="Normal"/>
              <w:spacing w:line="240" w:lineRule="auto"/>
            </w:pP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5600EA2B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797E55D5" w14:textId="562ADA36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6B889A93" w14:textId="625A2290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01661183" w14:textId="7E062540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2/12/2024</w:t>
            </w:r>
          </w:p>
          <w:p w:rsidR="63F0A5C5" w:rsidP="63F0A5C5" w:rsidRDefault="63F0A5C5" w14:paraId="26922D97" w14:textId="06D17FC4">
            <w:pPr>
              <w:pStyle w:val="Normal"/>
              <w:spacing w:line="240" w:lineRule="auto"/>
              <w:jc w:val="center"/>
            </w:pP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71B98EEC" w14:textId="4B9004CC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7/12/2024</w:t>
            </w:r>
          </w:p>
          <w:p w:rsidR="63F0A5C5" w:rsidP="63F0A5C5" w:rsidRDefault="63F0A5C5" w14:paraId="4ECDC9C1" w14:textId="33962C2F">
            <w:pPr>
              <w:pStyle w:val="Normal"/>
              <w:spacing w:line="240" w:lineRule="auto"/>
              <w:jc w:val="center"/>
            </w:pP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4C84AE93" w14:textId="11F67463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5 Days</w:t>
            </w:r>
          </w:p>
          <w:p w:rsidR="63F0A5C5" w:rsidP="63F0A5C5" w:rsidRDefault="63F0A5C5" w14:paraId="065E6538" w14:textId="531BE0E4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47D72B12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655A3DF9" w14:textId="35C5C924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790CC3D8" w14:textId="2C10B951">
            <w:pPr>
              <w:pStyle w:val="Normal"/>
              <w:spacing w:line="240" w:lineRule="auto"/>
            </w:pPr>
            <w:r w:rsidR="0B1E7A98">
              <w:rPr/>
              <w:t>Orders page</w:t>
            </w:r>
            <w:r w:rsidR="0B1E7A98">
              <w:rPr/>
              <w:t xml:space="preserve"> displaying information from the orders database table</w:t>
            </w:r>
          </w:p>
        </w:tc>
      </w:tr>
      <w:tr w:rsidR="63F0A5C5" w:rsidTr="41E6BDE6" w14:paraId="4DE9DD5C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20D3F84B" w14:textId="008E9DF6">
            <w:pPr>
              <w:pStyle w:val="Normal"/>
              <w:spacing w:line="240" w:lineRule="auto"/>
            </w:pPr>
            <w:r w:rsidR="0B1E7A98">
              <w:rPr/>
              <w:t>Login/Register Pages (back-end)</w:t>
            </w:r>
          </w:p>
          <w:p w:rsidR="63F0A5C5" w:rsidP="63F0A5C5" w:rsidRDefault="63F0A5C5" w14:paraId="6BC7B321" w14:textId="7582E1B4">
            <w:pPr>
              <w:pStyle w:val="Normal"/>
              <w:spacing w:line="240" w:lineRule="auto"/>
            </w:pP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6B08B507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0756C28B" w14:textId="4250C868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380B0A60" w14:textId="5B84576C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3FB0826D" w14:textId="31B17768">
            <w:pPr>
              <w:pStyle w:val="Normal"/>
              <w:spacing w:line="240" w:lineRule="auto"/>
              <w:jc w:val="center"/>
            </w:pPr>
            <w:r w:rsidR="0B1E7A98">
              <w:rPr/>
              <w:t>1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41226C25" w14:textId="63C96B43">
            <w:pPr>
              <w:pStyle w:val="Normal"/>
              <w:spacing w:line="240" w:lineRule="auto"/>
              <w:jc w:val="center"/>
            </w:pPr>
            <w:r w:rsidR="0B1E7A98">
              <w:rPr/>
              <w:t>2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44BE2119" w14:textId="2625BF2C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 Days</w:t>
            </w:r>
          </w:p>
          <w:p w:rsidR="63F0A5C5" w:rsidP="63F0A5C5" w:rsidRDefault="63F0A5C5" w14:paraId="0A292912" w14:textId="6F30111A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7636A89E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5E3EC948" w14:textId="22D35D28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66C7F392" w14:textId="5851BF09">
            <w:pPr>
              <w:pStyle w:val="Normal"/>
              <w:spacing w:line="240" w:lineRule="auto"/>
            </w:pPr>
            <w:r w:rsidR="0B1E7A98">
              <w:rPr/>
              <w:t xml:space="preserve">Page that allows user to create new account as well </w:t>
            </w:r>
            <w:r w:rsidR="0B1E7A98">
              <w:rPr/>
              <w:t>as</w:t>
            </w:r>
            <w:r w:rsidR="0B1E7A98">
              <w:rPr/>
              <w:t xml:space="preserve"> log in to existing one</w:t>
            </w:r>
          </w:p>
        </w:tc>
      </w:tr>
      <w:tr w:rsidR="63F0A5C5" w:rsidTr="41E6BDE6" w14:paraId="1FD7616E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3DBCD80C" w14:textId="46CE702C">
            <w:pPr>
              <w:pStyle w:val="Normal"/>
              <w:spacing w:line="240" w:lineRule="auto"/>
            </w:pPr>
            <w:r w:rsidR="0B1E7A98">
              <w:rPr/>
              <w:t>User Dashboards (back-end)</w:t>
            </w:r>
          </w:p>
          <w:p w:rsidR="63F0A5C5" w:rsidP="63F0A5C5" w:rsidRDefault="63F0A5C5" w14:paraId="3F1BCE0B" w14:textId="109B5421">
            <w:pPr>
              <w:pStyle w:val="Normal"/>
              <w:spacing w:line="240" w:lineRule="auto"/>
            </w:pP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29825875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54D295A4" w14:textId="0FA31B6D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3463AD70" w14:textId="7C46126E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3EBC5D2C" w14:textId="21D7B998">
            <w:pPr>
              <w:pStyle w:val="Normal"/>
              <w:spacing w:line="240" w:lineRule="auto"/>
              <w:jc w:val="center"/>
            </w:pPr>
            <w:r w:rsidR="0B1E7A98">
              <w:rPr/>
              <w:t>18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08DA86F6" w14:textId="642C879D">
            <w:pPr>
              <w:pStyle w:val="Normal"/>
              <w:spacing w:line="240" w:lineRule="auto"/>
              <w:jc w:val="center"/>
            </w:pPr>
            <w:r w:rsidR="0B1E7A98">
              <w:rPr/>
              <w:t>23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154CEA5B" w14:textId="0DB5EB82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5 Days</w:t>
            </w:r>
          </w:p>
          <w:p w:rsidR="63F0A5C5" w:rsidP="63F0A5C5" w:rsidRDefault="63F0A5C5" w14:paraId="0E00B646" w14:textId="15D89668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6D81F0EC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7B229734" w14:textId="5EE79304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1B44E430" w14:textId="3429A451">
            <w:pPr>
              <w:pStyle w:val="Normal"/>
              <w:spacing w:line="240" w:lineRule="auto"/>
            </w:pPr>
            <w:r w:rsidR="0B1E7A98">
              <w:rPr/>
              <w:t xml:space="preserve">Unique dashboard for </w:t>
            </w:r>
            <w:r w:rsidR="0B1E7A98">
              <w:rPr/>
              <w:t>wach</w:t>
            </w:r>
            <w:r w:rsidR="0B1E7A98">
              <w:rPr/>
              <w:t xml:space="preserve"> user.</w:t>
            </w:r>
          </w:p>
        </w:tc>
      </w:tr>
    </w:tbl>
    <w:p w:rsidRPr="00E74A09" w:rsidR="0049564B" w:rsidP="00E74A09" w:rsidRDefault="0049564B" w14:paraId="21BB8968" w14:noSpellErr="1" w14:textId="684B3604">
      <w:pPr>
        <w:spacing w:after="0" w:line="276" w:lineRule="auto"/>
        <w:rPr>
          <w:color w:val="595959" w:themeColor="text1" w:themeTint="A6"/>
          <w:sz w:val="32"/>
          <w:szCs w:val="32"/>
        </w:rPr>
        <w:sectPr w:rsidRPr="00E74A09" w:rsidR="0049564B" w:rsidSect="00D440A1">
          <w:headerReference w:type="default" r:id="rId12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 w:rsidRPr="63F0A5C5" w:rsidR="21F5E17A">
        <w:rPr>
          <w:color w:val="595959" w:themeColor="text1" w:themeTint="A6" w:themeShade="FF"/>
          <w:sz w:val="32"/>
          <w:szCs w:val="32"/>
        </w:rPr>
        <w:t xml:space="preserve"> </w:t>
      </w:r>
    </w:p>
    <w:bookmarkEnd w:id="0"/>
    <w:p w:rsidRPr="00C805C2" w:rsidR="00A64F9A" w:rsidP="00C805C2" w:rsidRDefault="00A64F9A" w14:paraId="0409B9CD" w14:textId="2C3F7CF5">
      <w:pPr>
        <w:spacing w:line="240" w:lineRule="auto"/>
        <w:rPr>
          <w:szCs w:val="20"/>
        </w:rPr>
      </w:pPr>
    </w:p>
    <w:sectPr w:rsidRPr="00C805C2" w:rsidR="00A64F9A" w:rsidSect="00ED138B">
      <w:headerReference w:type="default" r:id="rId13"/>
      <w:pgSz w:w="12240" w:h="15840" w:orient="portrait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84B54" w:rsidP="00480F66" w:rsidRDefault="00284B54" w14:paraId="002ABFE9" w14:textId="77777777">
      <w:pPr>
        <w:spacing w:after="0" w:line="240" w:lineRule="auto"/>
      </w:pPr>
      <w:r>
        <w:separator/>
      </w:r>
    </w:p>
  </w:endnote>
  <w:endnote w:type="continuationSeparator" w:id="0">
    <w:p w:rsidR="00284B54" w:rsidP="00480F66" w:rsidRDefault="00284B54" w14:paraId="3F114C2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84B54" w:rsidP="00480F66" w:rsidRDefault="00284B54" w14:paraId="11788680" w14:textId="77777777">
      <w:pPr>
        <w:spacing w:after="0" w:line="240" w:lineRule="auto"/>
      </w:pPr>
      <w:r>
        <w:separator/>
      </w:r>
    </w:p>
  </w:footnote>
  <w:footnote w:type="continuationSeparator" w:id="0">
    <w:p w:rsidR="00284B54" w:rsidP="00480F66" w:rsidRDefault="00284B54" w14:paraId="5C354D1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C805C2" w:rsidR="00E74A09" w:rsidP="00615CFE" w:rsidRDefault="00E74A09" w14:paraId="32932197" w14:textId="77777777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C805C2" w:rsidR="006C6E43" w:rsidP="00615CFE" w:rsidRDefault="006C6E43" w14:paraId="422BCE22" w14:textId="77777777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8C8"/>
    <w:rsid w:val="00112F9D"/>
    <w:rsid w:val="00116590"/>
    <w:rsid w:val="001228CB"/>
    <w:rsid w:val="00130D91"/>
    <w:rsid w:val="00141769"/>
    <w:rsid w:val="00143339"/>
    <w:rsid w:val="00144067"/>
    <w:rsid w:val="001769BD"/>
    <w:rsid w:val="00184DC6"/>
    <w:rsid w:val="00186202"/>
    <w:rsid w:val="00186B8C"/>
    <w:rsid w:val="001A141A"/>
    <w:rsid w:val="001A628F"/>
    <w:rsid w:val="001A6860"/>
    <w:rsid w:val="001A6B58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4B54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355B9"/>
    <w:rsid w:val="00341FCC"/>
    <w:rsid w:val="00342FAB"/>
    <w:rsid w:val="003521E3"/>
    <w:rsid w:val="00374F0A"/>
    <w:rsid w:val="00384B0D"/>
    <w:rsid w:val="00397870"/>
    <w:rsid w:val="00397DBE"/>
    <w:rsid w:val="003B37F1"/>
    <w:rsid w:val="003C28ED"/>
    <w:rsid w:val="003C6696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4F3E77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715F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6A93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128AC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431E"/>
    <w:rsid w:val="007F744B"/>
    <w:rsid w:val="00801DF5"/>
    <w:rsid w:val="00802E66"/>
    <w:rsid w:val="008047D3"/>
    <w:rsid w:val="0080F80B"/>
    <w:rsid w:val="008106B4"/>
    <w:rsid w:val="00815741"/>
    <w:rsid w:val="00822903"/>
    <w:rsid w:val="00826077"/>
    <w:rsid w:val="008268E2"/>
    <w:rsid w:val="00846939"/>
    <w:rsid w:val="00865101"/>
    <w:rsid w:val="008654EC"/>
    <w:rsid w:val="00866D24"/>
    <w:rsid w:val="00870E2C"/>
    <w:rsid w:val="00871D4C"/>
    <w:rsid w:val="008752AF"/>
    <w:rsid w:val="008764B8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808BA"/>
    <w:rsid w:val="00980BFB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1E79"/>
    <w:rsid w:val="00A32F89"/>
    <w:rsid w:val="00A54153"/>
    <w:rsid w:val="00A61614"/>
    <w:rsid w:val="00A64F9A"/>
    <w:rsid w:val="00A6517C"/>
    <w:rsid w:val="00A70E94"/>
    <w:rsid w:val="00A72DB9"/>
    <w:rsid w:val="00A74BE2"/>
    <w:rsid w:val="00A874CE"/>
    <w:rsid w:val="00AC3409"/>
    <w:rsid w:val="00AC34BD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3CB9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1E95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D596D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6E60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EF7E17"/>
    <w:rsid w:val="00F02752"/>
    <w:rsid w:val="00F12F4E"/>
    <w:rsid w:val="00F21222"/>
    <w:rsid w:val="00F303EB"/>
    <w:rsid w:val="00F31A79"/>
    <w:rsid w:val="00F34E88"/>
    <w:rsid w:val="00F4066E"/>
    <w:rsid w:val="00F46CF3"/>
    <w:rsid w:val="00F80FD2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D3547"/>
    <w:rsid w:val="020CC18D"/>
    <w:rsid w:val="03FF3F03"/>
    <w:rsid w:val="04A3AA15"/>
    <w:rsid w:val="06FC05C6"/>
    <w:rsid w:val="0A875512"/>
    <w:rsid w:val="0AF31E53"/>
    <w:rsid w:val="0B1E7A98"/>
    <w:rsid w:val="0BBA551A"/>
    <w:rsid w:val="0C6B74CD"/>
    <w:rsid w:val="0C8A184C"/>
    <w:rsid w:val="0D0804EB"/>
    <w:rsid w:val="0FEDF002"/>
    <w:rsid w:val="12A3C6CB"/>
    <w:rsid w:val="178DB650"/>
    <w:rsid w:val="1BF156D9"/>
    <w:rsid w:val="1D5058EB"/>
    <w:rsid w:val="1DC7430E"/>
    <w:rsid w:val="21F5E17A"/>
    <w:rsid w:val="233A7EA1"/>
    <w:rsid w:val="25E83EA1"/>
    <w:rsid w:val="26603B3F"/>
    <w:rsid w:val="267E46F7"/>
    <w:rsid w:val="2C7CC5C7"/>
    <w:rsid w:val="2DD0629F"/>
    <w:rsid w:val="3847FD32"/>
    <w:rsid w:val="395DF709"/>
    <w:rsid w:val="3CE488C7"/>
    <w:rsid w:val="3EBAF689"/>
    <w:rsid w:val="3EC58172"/>
    <w:rsid w:val="41E6BDE6"/>
    <w:rsid w:val="43C57195"/>
    <w:rsid w:val="4475FC85"/>
    <w:rsid w:val="44E04D9F"/>
    <w:rsid w:val="472357A7"/>
    <w:rsid w:val="4814260A"/>
    <w:rsid w:val="49B874A8"/>
    <w:rsid w:val="49F1A9DE"/>
    <w:rsid w:val="4A6C984E"/>
    <w:rsid w:val="56286C08"/>
    <w:rsid w:val="579A5CFD"/>
    <w:rsid w:val="580858AB"/>
    <w:rsid w:val="5AFBE797"/>
    <w:rsid w:val="63F0A5C5"/>
    <w:rsid w:val="66ABFD43"/>
    <w:rsid w:val="66FC016D"/>
    <w:rsid w:val="6F64480B"/>
    <w:rsid w:val="6F931C5D"/>
    <w:rsid w:val="70870248"/>
    <w:rsid w:val="771805F4"/>
    <w:rsid w:val="77D21659"/>
    <w:rsid w:val="791DAA19"/>
    <w:rsid w:val="79589D8A"/>
    <w:rsid w:val="79B8063B"/>
    <w:rsid w:val="7DBF72BC"/>
    <w:rsid w:val="7DED93A1"/>
    <w:rsid w:val="7FB85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c2020232@hallam.shu.ac.uk" TargetMode="External" Id="rId8" /><Relationship Type="http://schemas.openxmlformats.org/officeDocument/2006/relationships/header" Target="header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mailto:c1053702@hallam.shu.ac.uk" TargetMode="Externa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hyperlink" Target="mailto:c2053730@hallam.shu.ac.uk" TargetMode="External" Id="rId10" /><Relationship Type="http://schemas.openxmlformats.org/officeDocument/2006/relationships/settings" Target="settings.xml" Id="rId4" /><Relationship Type="http://schemas.openxmlformats.org/officeDocument/2006/relationships/hyperlink" Target="mailto:c3018521@hallam.shu.ac.uk" TargetMode="Externa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icrosoft Office User</dc:creator>
  <lastModifiedBy>Jankowski, Igor (Student)</lastModifiedBy>
  <revision>4</revision>
  <lastPrinted>2025-01-07T06:20:00.0000000Z</lastPrinted>
  <dcterms:created xsi:type="dcterms:W3CDTF">2025-01-07T07:23:00.0000000Z</dcterms:created>
  <dcterms:modified xsi:type="dcterms:W3CDTF">2025-01-07T13:16:53.6124646Z</dcterms:modified>
</coreProperties>
</file>